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7D5D8" w14:textId="4D07FA81" w:rsidR="007927E5" w:rsidRPr="00B138CC" w:rsidRDefault="002419D8" w:rsidP="00174651">
      <w:pPr>
        <w:pStyle w:val="Heading1"/>
      </w:pPr>
      <w:r w:rsidRPr="00B138CC">
        <w:t>CS 470 Module Five Assignment One Guide</w:t>
      </w:r>
    </w:p>
    <w:p w14:paraId="7879BE9D" w14:textId="77777777" w:rsidR="00A47D10" w:rsidRPr="00B138CC" w:rsidRDefault="00A47D10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04A99265" w14:textId="40138EFF" w:rsidR="00832874" w:rsidRPr="00B138CC" w:rsidRDefault="00832874" w:rsidP="00174651">
      <w:pPr>
        <w:pStyle w:val="Heading2"/>
        <w:keepNext w:val="0"/>
        <w:keepLines w:val="0"/>
        <w:suppressAutoHyphens/>
        <w:spacing w:before="0" w:line="240" w:lineRule="auto"/>
        <w:contextualSpacing/>
      </w:pPr>
      <w:r w:rsidRPr="00B138CC">
        <w:t xml:space="preserve">Part </w:t>
      </w:r>
      <w:r w:rsidR="00F83ED4">
        <w:t>One</w:t>
      </w:r>
      <w:r w:rsidR="002B6E7D">
        <w:t>:</w:t>
      </w:r>
      <w:r w:rsidRPr="00B138CC">
        <w:t xml:space="preserve"> Creating the Question Table</w:t>
      </w:r>
    </w:p>
    <w:p w14:paraId="4C52EDCA" w14:textId="77777777" w:rsidR="002419D8" w:rsidRPr="00B138CC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3134FF3B" w14:textId="127A0872" w:rsidR="00620615" w:rsidRPr="00B138CC" w:rsidRDefault="007B6674" w:rsidP="00174651">
      <w:pPr>
        <w:pStyle w:val="ListParagraph"/>
        <w:numPr>
          <w:ilvl w:val="0"/>
          <w:numId w:val="2"/>
        </w:numPr>
        <w:suppressAutoHyphens/>
        <w:spacing w:after="0" w:line="240" w:lineRule="auto"/>
      </w:pPr>
      <w:r w:rsidRPr="00B138CC">
        <w:t>Navigate to the DynamoDB console page</w:t>
      </w:r>
      <w:r w:rsidR="00401B4E" w:rsidRPr="00B138CC">
        <w:t xml:space="preserve">. As in the </w:t>
      </w:r>
      <w:r w:rsidR="00FB75D3" w:rsidRPr="00B138CC">
        <w:t>previous</w:t>
      </w:r>
      <w:r w:rsidR="00401B4E" w:rsidRPr="00B138CC">
        <w:t xml:space="preserve"> modules, navigate to the console through the </w:t>
      </w:r>
      <w:r w:rsidR="00401B4E" w:rsidRPr="00B138CC">
        <w:rPr>
          <w:b/>
          <w:bCs/>
        </w:rPr>
        <w:t>Services</w:t>
      </w:r>
      <w:r w:rsidR="00401B4E" w:rsidRPr="00B138CC">
        <w:t xml:space="preserve"> drop</w:t>
      </w:r>
      <w:r w:rsidR="004C7657" w:rsidRPr="00B138CC">
        <w:t>-</w:t>
      </w:r>
      <w:r w:rsidR="00401B4E" w:rsidRPr="00B138CC">
        <w:t xml:space="preserve">down </w:t>
      </w:r>
      <w:r w:rsidR="004C7657" w:rsidRPr="00B138CC">
        <w:t xml:space="preserve">menu </w:t>
      </w:r>
      <w:r w:rsidR="00401B4E" w:rsidRPr="00B138CC">
        <w:t xml:space="preserve">and </w:t>
      </w:r>
      <w:r w:rsidR="00E3368D" w:rsidRPr="00B138CC">
        <w:t>select the service you want</w:t>
      </w:r>
      <w:r w:rsidR="00A460A8">
        <w:t>. I</w:t>
      </w:r>
      <w:r w:rsidR="00E3368D" w:rsidRPr="00B138CC">
        <w:t>n this case</w:t>
      </w:r>
      <w:r w:rsidR="004C7657" w:rsidRPr="00B138CC">
        <w:t>,</w:t>
      </w:r>
      <w:r w:rsidR="00A460A8">
        <w:t xml:space="preserve"> select</w:t>
      </w:r>
      <w:r w:rsidR="00E3368D" w:rsidRPr="00B138CC">
        <w:t xml:space="preserve"> </w:t>
      </w:r>
      <w:r w:rsidR="00E3368D" w:rsidRPr="00B138CC">
        <w:rPr>
          <w:b/>
          <w:bCs/>
        </w:rPr>
        <w:t>DynamoDB</w:t>
      </w:r>
      <w:r w:rsidR="005229B2" w:rsidRPr="00B138CC">
        <w:t xml:space="preserve">. </w:t>
      </w:r>
      <w:r w:rsidR="00BC44BA">
        <w:t xml:space="preserve">You can find </w:t>
      </w:r>
      <w:r w:rsidR="16DCDE89" w:rsidRPr="00B138CC">
        <w:t>DynamoDB</w:t>
      </w:r>
      <w:r w:rsidR="005229B2" w:rsidRPr="00B138CC">
        <w:t xml:space="preserve"> under the </w:t>
      </w:r>
      <w:r w:rsidR="005229B2" w:rsidRPr="00B138CC">
        <w:rPr>
          <w:b/>
          <w:bCs/>
        </w:rPr>
        <w:t>Database</w:t>
      </w:r>
      <w:r w:rsidR="005229B2" w:rsidRPr="00B138CC">
        <w:t xml:space="preserve"> group, or you can type it in the search bar.</w:t>
      </w:r>
    </w:p>
    <w:p w14:paraId="076519FE" w14:textId="77777777" w:rsidR="002419D8" w:rsidRPr="000417B3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18D8F152" w14:textId="691ABF17" w:rsidR="005229B2" w:rsidRPr="00B138CC" w:rsidRDefault="005229B2" w:rsidP="00174651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B138CC">
        <w:rPr>
          <w:rFonts w:cstheme="minorHAnsi"/>
          <w:noProof/>
        </w:rPr>
        <w:drawing>
          <wp:inline distT="0" distB="0" distL="0" distR="0" wp14:anchorId="298A07AE" wp14:editId="1939690E">
            <wp:extent cx="2603263" cy="4562475"/>
            <wp:effectExtent l="19050" t="19050" r="26035" b="9525"/>
            <wp:docPr id="1" name="Picture 1" descr="List of services. DynamoDB is included under the Database menu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ist of services. DynamoDB is included under the Database menu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12711" cy="45790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21CA05" w14:textId="77777777" w:rsidR="002419D8" w:rsidRPr="00B138CC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3B112AEE" w14:textId="708F3CE8" w:rsidR="007B6674" w:rsidRPr="00B138CC" w:rsidRDefault="00767DF8" w:rsidP="00174651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</w:rPr>
      </w:pPr>
      <w:r w:rsidRPr="00B138CC">
        <w:rPr>
          <w:rFonts w:cstheme="minorHAnsi"/>
        </w:rPr>
        <w:t xml:space="preserve">Select the </w:t>
      </w:r>
      <w:r w:rsidRPr="00B138CC">
        <w:rPr>
          <w:rFonts w:cstheme="minorHAnsi"/>
          <w:b/>
          <w:bCs/>
        </w:rPr>
        <w:t xml:space="preserve">Create </w:t>
      </w:r>
      <w:r w:rsidR="002D22CB">
        <w:rPr>
          <w:rFonts w:cstheme="minorHAnsi"/>
          <w:b/>
          <w:bCs/>
        </w:rPr>
        <w:t>t</w:t>
      </w:r>
      <w:r w:rsidRPr="00B138CC">
        <w:rPr>
          <w:rFonts w:cstheme="minorHAnsi"/>
          <w:b/>
          <w:bCs/>
        </w:rPr>
        <w:t>able</w:t>
      </w:r>
      <w:r w:rsidRPr="00B138CC">
        <w:rPr>
          <w:rFonts w:cstheme="minorHAnsi"/>
        </w:rPr>
        <w:t xml:space="preserve"> </w:t>
      </w:r>
      <w:r w:rsidR="004C7657" w:rsidRPr="00B138CC">
        <w:rPr>
          <w:rFonts w:cstheme="minorHAnsi"/>
        </w:rPr>
        <w:t>b</w:t>
      </w:r>
      <w:r w:rsidRPr="00B138CC">
        <w:rPr>
          <w:rFonts w:cstheme="minorHAnsi"/>
        </w:rPr>
        <w:t>utton</w:t>
      </w:r>
      <w:r w:rsidR="004C7657" w:rsidRPr="00B138CC">
        <w:rPr>
          <w:rFonts w:cstheme="minorHAnsi"/>
        </w:rPr>
        <w:t>.</w:t>
      </w:r>
    </w:p>
    <w:p w14:paraId="14F72A34" w14:textId="77777777" w:rsidR="002419D8" w:rsidRPr="00C37AFA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1261A5C3" w14:textId="374336BD" w:rsidR="00767DF8" w:rsidRPr="00B138CC" w:rsidRDefault="009B403A" w:rsidP="00174651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B138CC">
        <w:rPr>
          <w:rFonts w:cstheme="minorHAnsi"/>
          <w:noProof/>
        </w:rPr>
        <w:drawing>
          <wp:inline distT="0" distB="0" distL="0" distR="0" wp14:anchorId="2897C45B" wp14:editId="5C11F6C3">
            <wp:extent cx="3781425" cy="1144123"/>
            <wp:effectExtent l="19050" t="19050" r="9525" b="18415"/>
            <wp:docPr id="13" name="Picture 13" descr="Create table page with the Create table button in the lower cen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reate table page with the Create table button in the lower center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8419" cy="1152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7D21F7" w14:textId="77777777" w:rsidR="002419D8" w:rsidRPr="00B138CC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4C21D172" w14:textId="4CFD69C7" w:rsidR="00767DF8" w:rsidRPr="00B138CC" w:rsidRDefault="10FA7A47" w:rsidP="00174651">
      <w:pPr>
        <w:pStyle w:val="ListParagraph"/>
        <w:numPr>
          <w:ilvl w:val="0"/>
          <w:numId w:val="2"/>
        </w:numPr>
        <w:suppressAutoHyphens/>
        <w:spacing w:after="0" w:line="240" w:lineRule="auto"/>
      </w:pPr>
      <w:r w:rsidRPr="00B138CC">
        <w:lastRenderedPageBreak/>
        <w:t xml:space="preserve">Enter “Question” in the </w:t>
      </w:r>
      <w:r w:rsidRPr="00B138CC">
        <w:rPr>
          <w:b/>
          <w:bCs/>
        </w:rPr>
        <w:t xml:space="preserve">Table name </w:t>
      </w:r>
      <w:r w:rsidRPr="00B138CC">
        <w:t xml:space="preserve">field and “id” in the </w:t>
      </w:r>
      <w:r w:rsidRPr="00B138CC">
        <w:rPr>
          <w:b/>
          <w:bCs/>
        </w:rPr>
        <w:t xml:space="preserve">Partition key </w:t>
      </w:r>
      <w:r w:rsidRPr="00B138CC">
        <w:t xml:space="preserve">field. Set the </w:t>
      </w:r>
      <w:r w:rsidRPr="00B138CC">
        <w:rPr>
          <w:b/>
          <w:bCs/>
        </w:rPr>
        <w:t xml:space="preserve">type </w:t>
      </w:r>
      <w:r w:rsidRPr="00B138CC">
        <w:t>as “String.”</w:t>
      </w:r>
      <w:r w:rsidR="00EC6973">
        <w:t xml:space="preserve"> Make </w:t>
      </w:r>
      <w:r w:rsidR="008416E1">
        <w:t>certain</w:t>
      </w:r>
      <w:r w:rsidR="004C7657" w:rsidRPr="00B138CC">
        <w:t xml:space="preserve"> that the</w:t>
      </w:r>
      <w:r w:rsidR="005B25FC" w:rsidRPr="00B138CC">
        <w:t xml:space="preserve"> </w:t>
      </w:r>
      <w:r w:rsidR="1A0CEB51" w:rsidRPr="008416E1">
        <w:rPr>
          <w:b/>
          <w:bCs/>
        </w:rPr>
        <w:t>Sort</w:t>
      </w:r>
      <w:r w:rsidR="005B25FC" w:rsidRPr="008416E1">
        <w:rPr>
          <w:b/>
          <w:bCs/>
        </w:rPr>
        <w:t xml:space="preserve"> key</w:t>
      </w:r>
      <w:r w:rsidR="004C7657" w:rsidRPr="00B138CC">
        <w:t xml:space="preserve"> box</w:t>
      </w:r>
      <w:r w:rsidR="00AF1273" w:rsidRPr="00B138CC">
        <w:t xml:space="preserve"> </w:t>
      </w:r>
      <w:r w:rsidR="005B25FC" w:rsidRPr="00B138CC">
        <w:t xml:space="preserve">is </w:t>
      </w:r>
      <w:r w:rsidR="731DD5C8" w:rsidRPr="00B138CC">
        <w:t>empty</w:t>
      </w:r>
      <w:r w:rsidR="005B25FC" w:rsidRPr="00B138CC">
        <w:t>. C</w:t>
      </w:r>
      <w:r w:rsidR="00AF1273" w:rsidRPr="00B138CC">
        <w:t xml:space="preserve">lick the </w:t>
      </w:r>
      <w:r w:rsidR="00AF1273" w:rsidRPr="00B138CC">
        <w:rPr>
          <w:b/>
          <w:bCs/>
        </w:rPr>
        <w:t>Create</w:t>
      </w:r>
      <w:r w:rsidR="00AF1273" w:rsidRPr="00B138CC">
        <w:t xml:space="preserve"> button in the lower</w:t>
      </w:r>
      <w:r w:rsidR="004C7657" w:rsidRPr="00B138CC">
        <w:t>-</w:t>
      </w:r>
      <w:r w:rsidR="00AF1273" w:rsidRPr="00B138CC">
        <w:t>right corner.</w:t>
      </w:r>
    </w:p>
    <w:p w14:paraId="5006ED46" w14:textId="012EB9AC" w:rsidR="00AF1273" w:rsidRPr="00B138CC" w:rsidRDefault="00666B59" w:rsidP="00174651">
      <w:pPr>
        <w:pStyle w:val="ListParagraph"/>
        <w:numPr>
          <w:ilvl w:val="0"/>
          <w:numId w:val="2"/>
        </w:numPr>
        <w:suppressAutoHyphens/>
        <w:spacing w:after="0" w:line="240" w:lineRule="auto"/>
      </w:pPr>
      <w:r w:rsidRPr="00B138CC">
        <w:t>AWS will create the table</w:t>
      </w:r>
      <w:r w:rsidR="0DC01288" w:rsidRPr="00B138CC">
        <w:t>.</w:t>
      </w:r>
      <w:r w:rsidR="004C7657" w:rsidRPr="00B138CC">
        <w:t xml:space="preserve"> </w:t>
      </w:r>
      <w:r w:rsidR="008416E1">
        <w:t>Creating the table</w:t>
      </w:r>
      <w:r w:rsidRPr="00B138CC">
        <w:t xml:space="preserve"> may take a minute or two</w:t>
      </w:r>
      <w:r w:rsidR="005B25FC" w:rsidRPr="00B138CC">
        <w:t xml:space="preserve">. When it is complete, you will see the </w:t>
      </w:r>
      <w:r w:rsidR="004C7657" w:rsidRPr="00B138CC">
        <w:t>t</w:t>
      </w:r>
      <w:r w:rsidR="005B25FC" w:rsidRPr="00B138CC">
        <w:t xml:space="preserve">able selected </w:t>
      </w:r>
      <w:r w:rsidR="00E87E21" w:rsidRPr="00B138CC">
        <w:t>and the table details view</w:t>
      </w:r>
      <w:r w:rsidR="002419D8" w:rsidRPr="00B138CC">
        <w:t>.</w:t>
      </w:r>
    </w:p>
    <w:p w14:paraId="353381A4" w14:textId="77777777" w:rsidR="002419D8" w:rsidRPr="00C37AFA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33B5B70E" w14:textId="4AE871FE" w:rsidR="00E87E21" w:rsidRPr="00B138CC" w:rsidRDefault="009B403A" w:rsidP="00174651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B138CC">
        <w:rPr>
          <w:rFonts w:cstheme="minorHAnsi"/>
          <w:noProof/>
        </w:rPr>
        <w:drawing>
          <wp:inline distT="0" distB="0" distL="0" distR="0" wp14:anchorId="526A044D" wp14:editId="4417B1EF">
            <wp:extent cx="6277970" cy="2771775"/>
            <wp:effectExtent l="19050" t="19050" r="27940" b="9525"/>
            <wp:docPr id="14" name="Picture 14" descr="The Overview tab displays the new table and table detail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he Overview tab displays the new table and table details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39" cy="2772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606862" w14:textId="77777777" w:rsidR="002419D8" w:rsidRPr="00B138CC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50EDA3EA" w14:textId="0198B061" w:rsidR="00E87E21" w:rsidRDefault="00CF0765" w:rsidP="00174651">
      <w:pPr>
        <w:suppressAutoHyphens/>
        <w:spacing w:after="0" w:line="240" w:lineRule="auto"/>
        <w:contextualSpacing/>
      </w:pPr>
      <w:r w:rsidRPr="00B138CC">
        <w:t>Congratulations! You have created your first DynamoDB table.</w:t>
      </w:r>
    </w:p>
    <w:p w14:paraId="02A9DCAF" w14:textId="77777777" w:rsidR="00FF1CF1" w:rsidRDefault="00FF1CF1" w:rsidP="00174651">
      <w:pPr>
        <w:suppressAutoHyphens/>
        <w:spacing w:after="0" w:line="240" w:lineRule="auto"/>
        <w:contextualSpacing/>
      </w:pPr>
    </w:p>
    <w:p w14:paraId="520DFCE9" w14:textId="12B1ADFE" w:rsidR="002419D8" w:rsidRPr="00A77862" w:rsidRDefault="005F43DE" w:rsidP="00174651">
      <w:pPr>
        <w:suppressAutoHyphens/>
        <w:spacing w:after="0" w:line="240" w:lineRule="auto"/>
        <w:contextualSpacing/>
      </w:pPr>
      <w:r w:rsidRPr="00B138CC">
        <w:t>Before mov</w:t>
      </w:r>
      <w:r w:rsidR="00FB75D3" w:rsidRPr="00B138CC">
        <w:t>ing</w:t>
      </w:r>
      <w:r w:rsidRPr="00B138CC">
        <w:t xml:space="preserve"> </w:t>
      </w:r>
      <w:r w:rsidR="003F7C12" w:rsidRPr="00B138CC">
        <w:t xml:space="preserve">to </w:t>
      </w:r>
      <w:r w:rsidR="00FB75D3" w:rsidRPr="00B138CC">
        <w:t xml:space="preserve">Part </w:t>
      </w:r>
      <w:r w:rsidR="00F83ED4">
        <w:t>Two</w:t>
      </w:r>
      <w:r w:rsidR="003F7C12" w:rsidRPr="00B138CC">
        <w:t xml:space="preserve">, </w:t>
      </w:r>
      <w:r w:rsidR="3F56A3ED" w:rsidRPr="00B138CC">
        <w:t xml:space="preserve">click </w:t>
      </w:r>
      <w:r w:rsidR="003F7C12" w:rsidRPr="00B138CC">
        <w:t>the</w:t>
      </w:r>
      <w:r w:rsidR="40698462" w:rsidRPr="00B138CC">
        <w:t xml:space="preserve"> orange </w:t>
      </w:r>
      <w:r w:rsidR="40698462" w:rsidRPr="00FF1CF1">
        <w:rPr>
          <w:b/>
          <w:bCs/>
        </w:rPr>
        <w:t>Explore table</w:t>
      </w:r>
      <w:r w:rsidR="003F7C12" w:rsidRPr="00B138CC">
        <w:t xml:space="preserve"> </w:t>
      </w:r>
      <w:r w:rsidR="003F7C12" w:rsidRPr="00FF1CF1">
        <w:rPr>
          <w:b/>
          <w:bCs/>
        </w:rPr>
        <w:t>Items</w:t>
      </w:r>
      <w:r w:rsidR="003F7C12" w:rsidRPr="00B138CC">
        <w:t xml:space="preserve"> </w:t>
      </w:r>
      <w:r w:rsidR="12601BE0" w:rsidRPr="00B138CC">
        <w:t>button</w:t>
      </w:r>
      <w:r w:rsidR="003F7C12" w:rsidRPr="00B138CC">
        <w:t xml:space="preserve">. The console will </w:t>
      </w:r>
      <w:r w:rsidR="000141DA">
        <w:t xml:space="preserve">scan the </w:t>
      </w:r>
      <w:r w:rsidR="003F7C12" w:rsidRPr="00B138CC">
        <w:t xml:space="preserve">table and </w:t>
      </w:r>
      <w:r w:rsidR="00C37AFA" w:rsidRPr="00B138CC">
        <w:t>show</w:t>
      </w:r>
      <w:r w:rsidR="003F7C12" w:rsidRPr="00B138CC">
        <w:t xml:space="preserve"> you all the records. You have none. </w:t>
      </w:r>
      <w:r w:rsidR="004C7657" w:rsidRPr="00B138CC">
        <w:t>It also</w:t>
      </w:r>
      <w:r w:rsidR="003F7C12" w:rsidRPr="00B138CC">
        <w:t xml:space="preserve"> shows you all your attributes. In this case, you only </w:t>
      </w:r>
      <w:r w:rsidR="004E68A0" w:rsidRPr="00B138CC">
        <w:t xml:space="preserve">have </w:t>
      </w:r>
      <w:r w:rsidR="003F7C12" w:rsidRPr="00B138CC">
        <w:t>one</w:t>
      </w:r>
      <w:r w:rsidR="6CCF14FE" w:rsidRPr="00B138CC">
        <w:t xml:space="preserve">, </w:t>
      </w:r>
      <w:r w:rsidR="003F7C12" w:rsidRPr="00B138CC">
        <w:t xml:space="preserve">the partition key </w:t>
      </w:r>
      <w:r w:rsidR="004C7657" w:rsidRPr="00B138CC">
        <w:t>“</w:t>
      </w:r>
      <w:r w:rsidR="003F7C12" w:rsidRPr="00B138CC">
        <w:t>id</w:t>
      </w:r>
      <w:r w:rsidR="004C7657" w:rsidRPr="00B138CC">
        <w:t>”</w:t>
      </w:r>
      <w:r w:rsidR="003F7C12" w:rsidRPr="00B138CC">
        <w:t xml:space="preserve">. </w:t>
      </w:r>
      <w:r w:rsidR="004E68A0" w:rsidRPr="00B138CC">
        <w:t xml:space="preserve">This page </w:t>
      </w:r>
      <w:r w:rsidR="007C35D1" w:rsidRPr="00B138CC">
        <w:t xml:space="preserve">will be helpful to </w:t>
      </w:r>
      <w:r w:rsidR="004E68A0" w:rsidRPr="00B138CC">
        <w:t xml:space="preserve">you </w:t>
      </w:r>
      <w:r w:rsidR="007C35D1" w:rsidRPr="00B138CC">
        <w:t xml:space="preserve">for the </w:t>
      </w:r>
      <w:r w:rsidR="001C06C3" w:rsidRPr="00B138CC">
        <w:t>rest of this module</w:t>
      </w:r>
      <w:r w:rsidR="007C35D1" w:rsidRPr="00B138CC">
        <w:t xml:space="preserve"> and the subsequent modules. </w:t>
      </w:r>
      <w:r w:rsidR="00E15F44" w:rsidRPr="00B138CC">
        <w:t xml:space="preserve">This page </w:t>
      </w:r>
      <w:r w:rsidR="007C35D1" w:rsidRPr="00B138CC">
        <w:t xml:space="preserve">allows you to see the </w:t>
      </w:r>
      <w:r w:rsidR="004C7657" w:rsidRPr="00B138CC">
        <w:t>i</w:t>
      </w:r>
      <w:r w:rsidR="007C35D1" w:rsidRPr="00B138CC">
        <w:t>tems in your database</w:t>
      </w:r>
      <w:r w:rsidR="00E960A6" w:rsidRPr="00E960A6">
        <w:t xml:space="preserve"> </w:t>
      </w:r>
      <w:r w:rsidR="00E960A6" w:rsidRPr="00B138CC">
        <w:t>quickly</w:t>
      </w:r>
      <w:r w:rsidR="007C35D1" w:rsidRPr="00B138CC">
        <w:t>.</w:t>
      </w:r>
    </w:p>
    <w:p w14:paraId="25F81340" w14:textId="77777777" w:rsidR="00AF5EF3" w:rsidRPr="00AF5EF3" w:rsidRDefault="00AF5EF3" w:rsidP="00174651">
      <w:pPr>
        <w:suppressAutoHyphens/>
        <w:spacing w:after="0" w:line="240" w:lineRule="auto"/>
        <w:contextualSpacing/>
      </w:pPr>
    </w:p>
    <w:p w14:paraId="39E6A2BB" w14:textId="2013783A" w:rsidR="005F43DE" w:rsidRPr="00B138CC" w:rsidRDefault="005F43DE" w:rsidP="00174651">
      <w:pPr>
        <w:pStyle w:val="Heading2"/>
        <w:keepNext w:val="0"/>
        <w:keepLines w:val="0"/>
        <w:suppressAutoHyphens/>
        <w:spacing w:before="0" w:line="240" w:lineRule="auto"/>
        <w:contextualSpacing/>
      </w:pPr>
      <w:r w:rsidRPr="00B138CC">
        <w:t xml:space="preserve">Part </w:t>
      </w:r>
      <w:r w:rsidR="002E4354">
        <w:t>Two</w:t>
      </w:r>
      <w:r w:rsidR="00E960A6">
        <w:t>:</w:t>
      </w:r>
      <w:r w:rsidRPr="00B138CC">
        <w:t xml:space="preserve"> </w:t>
      </w:r>
      <w:r w:rsidR="00153C87" w:rsidRPr="00B138CC">
        <w:t>Adding Items and Attributes</w:t>
      </w:r>
    </w:p>
    <w:p w14:paraId="1AD6CEB6" w14:textId="77777777" w:rsidR="002419D8" w:rsidRPr="00B138CC" w:rsidRDefault="002419D8" w:rsidP="00174651">
      <w:pPr>
        <w:suppressAutoHyphens/>
        <w:spacing w:after="0" w:line="240" w:lineRule="auto"/>
        <w:contextualSpacing/>
      </w:pPr>
    </w:p>
    <w:p w14:paraId="4ADB529D" w14:textId="72E99543" w:rsidR="00153C87" w:rsidRPr="00B138CC" w:rsidRDefault="0097460E" w:rsidP="00174651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</w:rPr>
      </w:pPr>
      <w:r w:rsidRPr="00B138CC">
        <w:rPr>
          <w:rFonts w:cstheme="minorHAnsi"/>
        </w:rPr>
        <w:t>Since DynamoDB is technically schema</w:t>
      </w:r>
      <w:r w:rsidR="00847812" w:rsidRPr="00B138CC">
        <w:rPr>
          <w:rFonts w:cstheme="minorHAnsi"/>
        </w:rPr>
        <w:t>-</w:t>
      </w:r>
      <w:r w:rsidRPr="00B138CC">
        <w:rPr>
          <w:rFonts w:cstheme="minorHAnsi"/>
        </w:rPr>
        <w:t xml:space="preserve">less, it creates a schema based on the </w:t>
      </w:r>
      <w:r w:rsidR="00847812" w:rsidRPr="00B138CC">
        <w:rPr>
          <w:rFonts w:cstheme="minorHAnsi"/>
        </w:rPr>
        <w:t>i</w:t>
      </w:r>
      <w:r w:rsidRPr="00B138CC">
        <w:rPr>
          <w:rFonts w:cstheme="minorHAnsi"/>
        </w:rPr>
        <w:t>tems you insert.</w:t>
      </w:r>
      <w:r w:rsidR="00E85F2D" w:rsidRPr="00B138CC">
        <w:rPr>
          <w:rFonts w:cstheme="minorHAnsi"/>
        </w:rPr>
        <w:t xml:space="preserve"> </w:t>
      </w:r>
      <w:r w:rsidR="006669E9">
        <w:rPr>
          <w:rFonts w:cstheme="minorHAnsi"/>
        </w:rPr>
        <w:t>As such</w:t>
      </w:r>
      <w:r w:rsidR="00847812" w:rsidRPr="00B138CC">
        <w:rPr>
          <w:rFonts w:cstheme="minorHAnsi"/>
        </w:rPr>
        <w:t>,</w:t>
      </w:r>
      <w:r w:rsidR="00E85F2D" w:rsidRPr="00B138CC">
        <w:rPr>
          <w:rFonts w:cstheme="minorHAnsi"/>
        </w:rPr>
        <w:t xml:space="preserve"> </w:t>
      </w:r>
      <w:r w:rsidR="003470AC" w:rsidRPr="00B138CC">
        <w:rPr>
          <w:rFonts w:cstheme="minorHAnsi"/>
        </w:rPr>
        <w:t>you</w:t>
      </w:r>
      <w:r w:rsidR="00FB75D3" w:rsidRPr="00B138CC">
        <w:rPr>
          <w:rFonts w:cstheme="minorHAnsi"/>
        </w:rPr>
        <w:t xml:space="preserve"> will</w:t>
      </w:r>
      <w:r w:rsidR="00E85F2D" w:rsidRPr="00B138CC">
        <w:rPr>
          <w:rFonts w:cstheme="minorHAnsi"/>
        </w:rPr>
        <w:t xml:space="preserve"> not add </w:t>
      </w:r>
      <w:r w:rsidR="00DA7216" w:rsidRPr="00B138CC">
        <w:rPr>
          <w:rFonts w:cstheme="minorHAnsi"/>
        </w:rPr>
        <w:t xml:space="preserve">attributes in the traditional way before </w:t>
      </w:r>
      <w:r w:rsidR="00FB75D3" w:rsidRPr="00B138CC">
        <w:rPr>
          <w:rFonts w:cstheme="minorHAnsi"/>
        </w:rPr>
        <w:t>you</w:t>
      </w:r>
      <w:r w:rsidR="00DA7216" w:rsidRPr="00B138CC">
        <w:rPr>
          <w:rFonts w:cstheme="minorHAnsi"/>
        </w:rPr>
        <w:t xml:space="preserve"> insert data. </w:t>
      </w:r>
      <w:r w:rsidR="00FB75D3" w:rsidRPr="00B138CC">
        <w:rPr>
          <w:rFonts w:cstheme="minorHAnsi"/>
        </w:rPr>
        <w:t>You will add</w:t>
      </w:r>
      <w:r w:rsidR="00DA7216" w:rsidRPr="00B138CC">
        <w:rPr>
          <w:rFonts w:cstheme="minorHAnsi"/>
        </w:rPr>
        <w:t xml:space="preserve"> attributes by inserting an </w:t>
      </w:r>
      <w:r w:rsidR="00847812" w:rsidRPr="00B138CC">
        <w:rPr>
          <w:rFonts w:cstheme="minorHAnsi"/>
        </w:rPr>
        <w:t>i</w:t>
      </w:r>
      <w:r w:rsidR="00DA7216" w:rsidRPr="00B138CC">
        <w:rPr>
          <w:rFonts w:cstheme="minorHAnsi"/>
        </w:rPr>
        <w:t>tem.</w:t>
      </w:r>
    </w:p>
    <w:p w14:paraId="77C08631" w14:textId="03E468D8" w:rsidR="002419D8" w:rsidRPr="00B138CC" w:rsidRDefault="00F3207A" w:rsidP="00174651">
      <w:pPr>
        <w:pStyle w:val="ListParagraph"/>
        <w:numPr>
          <w:ilvl w:val="0"/>
          <w:numId w:val="3"/>
        </w:numPr>
        <w:suppressAutoHyphens/>
        <w:spacing w:after="0" w:line="240" w:lineRule="auto"/>
      </w:pPr>
      <w:r w:rsidRPr="00B138CC">
        <w:t xml:space="preserve">Picking up </w:t>
      </w:r>
      <w:r w:rsidR="0070721F" w:rsidRPr="00B138CC">
        <w:t xml:space="preserve">from </w:t>
      </w:r>
      <w:r w:rsidR="6D128520" w:rsidRPr="00B138CC">
        <w:t>s</w:t>
      </w:r>
      <w:r w:rsidR="0070721F" w:rsidRPr="00B138CC">
        <w:t xml:space="preserve">tep 6 </w:t>
      </w:r>
      <w:r w:rsidR="008361B8" w:rsidRPr="00B138CC">
        <w:t xml:space="preserve">in Part </w:t>
      </w:r>
      <w:r w:rsidR="002E4354">
        <w:t>One</w:t>
      </w:r>
      <w:r w:rsidR="0070721F" w:rsidRPr="00B138CC">
        <w:t xml:space="preserve">, </w:t>
      </w:r>
      <w:r w:rsidR="00E96934" w:rsidRPr="00B138CC">
        <w:t xml:space="preserve">click the </w:t>
      </w:r>
      <w:r w:rsidR="00E96934" w:rsidRPr="00B138CC">
        <w:rPr>
          <w:b/>
          <w:bCs/>
        </w:rPr>
        <w:t>Create Item</w:t>
      </w:r>
      <w:r w:rsidR="00E96934" w:rsidRPr="00B138CC">
        <w:t xml:space="preserve"> </w:t>
      </w:r>
      <w:r w:rsidR="00D247C8" w:rsidRPr="00B138CC">
        <w:t>button</w:t>
      </w:r>
      <w:r w:rsidR="7DFB891E" w:rsidRPr="00B138CC">
        <w:t xml:space="preserve"> at the bottom of the page</w:t>
      </w:r>
      <w:r w:rsidR="00D247C8" w:rsidRPr="00B138CC">
        <w:t xml:space="preserve">. The console will show the </w:t>
      </w:r>
      <w:r w:rsidR="00D247C8" w:rsidRPr="00B138CC">
        <w:rPr>
          <w:b/>
          <w:bCs/>
        </w:rPr>
        <w:t>Create Item</w:t>
      </w:r>
      <w:r w:rsidR="00D247C8" w:rsidRPr="00B138CC">
        <w:t xml:space="preserve"> screen.</w:t>
      </w:r>
      <w:r w:rsidR="00EE1475" w:rsidRPr="00B138CC">
        <w:t xml:space="preserve"> Here</w:t>
      </w:r>
      <w:r w:rsidR="00F92CBD">
        <w:t>,</w:t>
      </w:r>
      <w:r w:rsidR="00EE1475" w:rsidRPr="00B138CC">
        <w:t xml:space="preserve"> you enter </w:t>
      </w:r>
      <w:r w:rsidR="00847812" w:rsidRPr="00B138CC">
        <w:t>i</w:t>
      </w:r>
      <w:r w:rsidR="00EE1475" w:rsidRPr="00B138CC">
        <w:t>tems directly</w:t>
      </w:r>
      <w:r w:rsidR="00924F30" w:rsidRPr="00B138CC">
        <w:t>.</w:t>
      </w:r>
      <w:r w:rsidR="002141CA" w:rsidRPr="00B138CC">
        <w:t xml:space="preserve"> </w:t>
      </w:r>
    </w:p>
    <w:p w14:paraId="616E03A4" w14:textId="33D27CC0" w:rsidR="00EE1475" w:rsidRPr="00B138CC" w:rsidRDefault="44BC066B" w:rsidP="00174651">
      <w:pPr>
        <w:pStyle w:val="ListParagraph"/>
        <w:numPr>
          <w:ilvl w:val="0"/>
          <w:numId w:val="3"/>
        </w:numPr>
        <w:suppressAutoHyphens/>
        <w:spacing w:after="0" w:line="240" w:lineRule="auto"/>
      </w:pPr>
      <w:r w:rsidRPr="00B138CC">
        <w:t xml:space="preserve">Click the </w:t>
      </w:r>
      <w:r w:rsidRPr="000C1EB3">
        <w:rPr>
          <w:b/>
          <w:bCs/>
        </w:rPr>
        <w:t>JSON view</w:t>
      </w:r>
      <w:r w:rsidRPr="00B138CC">
        <w:t xml:space="preserve"> button in the top right.</w:t>
      </w:r>
      <w:r w:rsidR="000E60F9" w:rsidRPr="00B138CC">
        <w:t xml:space="preserve"> </w:t>
      </w:r>
      <w:r w:rsidR="000C1EB3">
        <w:t>This view</w:t>
      </w:r>
      <w:r w:rsidR="000E60F9" w:rsidRPr="00B138CC">
        <w:t xml:space="preserve"> will allow </w:t>
      </w:r>
      <w:r w:rsidR="00847812" w:rsidRPr="00B138CC">
        <w:t>you</w:t>
      </w:r>
      <w:r w:rsidR="000E60F9" w:rsidRPr="00B138CC">
        <w:t xml:space="preserve"> to enter items in JSON format instead of attribute</w:t>
      </w:r>
      <w:r w:rsidR="1B121F80" w:rsidRPr="00B138CC">
        <w:t xml:space="preserve"> </w:t>
      </w:r>
      <w:r w:rsidR="000E60F9" w:rsidRPr="00B138CC">
        <w:t>by</w:t>
      </w:r>
      <w:r w:rsidR="1B121F80" w:rsidRPr="00B138CC">
        <w:t xml:space="preserve"> </w:t>
      </w:r>
      <w:r w:rsidR="000E60F9" w:rsidRPr="00B138CC">
        <w:t xml:space="preserve">attribute in the </w:t>
      </w:r>
      <w:r w:rsidR="00847812" w:rsidRPr="00B138CC">
        <w:t>t</w:t>
      </w:r>
      <w:r w:rsidR="00137B08" w:rsidRPr="00B138CC">
        <w:t>ree view.</w:t>
      </w:r>
    </w:p>
    <w:p w14:paraId="4FC3EAD0" w14:textId="758321C6" w:rsidR="00C057AA" w:rsidRDefault="00964895" w:rsidP="00174651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</w:rPr>
      </w:pPr>
      <w:r w:rsidRPr="003A5483">
        <w:rPr>
          <w:rFonts w:cstheme="minorHAnsi"/>
        </w:rPr>
        <w:t xml:space="preserve">Paste the JSON </w:t>
      </w:r>
      <w:r w:rsidR="00066DD4" w:rsidRPr="003A5483">
        <w:rPr>
          <w:rFonts w:cstheme="minorHAnsi"/>
        </w:rPr>
        <w:t xml:space="preserve">below </w:t>
      </w:r>
      <w:r w:rsidRPr="003A5483">
        <w:rPr>
          <w:rFonts w:cstheme="minorHAnsi"/>
        </w:rPr>
        <w:t>into the window</w:t>
      </w:r>
      <w:r w:rsidR="008361B8" w:rsidRPr="003A5483">
        <w:rPr>
          <w:rFonts w:cstheme="minorHAnsi"/>
        </w:rPr>
        <w:t>,</w:t>
      </w:r>
      <w:r w:rsidRPr="003A5483">
        <w:rPr>
          <w:rFonts w:cstheme="minorHAnsi"/>
        </w:rPr>
        <w:t xml:space="preserve"> overwriting the existing text.</w:t>
      </w:r>
      <w:r w:rsidR="001A5B80" w:rsidRPr="003A5483">
        <w:rPr>
          <w:rFonts w:cstheme="minorHAnsi"/>
        </w:rPr>
        <w:t xml:space="preserve"> </w:t>
      </w:r>
      <w:r w:rsidR="008361B8" w:rsidRPr="003A5483">
        <w:rPr>
          <w:rFonts w:cstheme="minorHAnsi"/>
        </w:rPr>
        <w:t>A new GUID has been</w:t>
      </w:r>
      <w:r w:rsidR="001A5B80" w:rsidRPr="003A5483">
        <w:rPr>
          <w:rFonts w:cstheme="minorHAnsi"/>
        </w:rPr>
        <w:t xml:space="preserve"> generated as the id</w:t>
      </w:r>
      <w:r w:rsidR="00DA5387" w:rsidRPr="003A5483">
        <w:rPr>
          <w:rFonts w:cstheme="minorHAnsi"/>
        </w:rPr>
        <w:t xml:space="preserve"> to ensure uniqueness.</w:t>
      </w:r>
    </w:p>
    <w:p w14:paraId="42B3A589" w14:textId="77777777" w:rsidR="00C057AA" w:rsidRDefault="00C057AA" w:rsidP="00174651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br w:type="page"/>
      </w:r>
    </w:p>
    <w:p w14:paraId="255474E7" w14:textId="77777777" w:rsidR="00A076F1" w:rsidRPr="00B138CC" w:rsidRDefault="00A076F1" w:rsidP="00174651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lastRenderedPageBreak/>
        <w:t>{</w:t>
      </w:r>
    </w:p>
    <w:p w14:paraId="34158461" w14:textId="72C3E67A" w:rsidR="00A076F1" w:rsidRPr="00B138CC" w:rsidRDefault="00A076F1" w:rsidP="00174651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id": "5eb59b7f80433e00045a7dfb",</w:t>
      </w:r>
    </w:p>
    <w:p w14:paraId="38845B80" w14:textId="7A344E3E" w:rsidR="00A076F1" w:rsidRPr="00B138CC" w:rsidRDefault="00A076F1" w:rsidP="00174651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</w:t>
      </w:r>
      <w:proofErr w:type="spellStart"/>
      <w:r w:rsidRPr="00B138CC">
        <w:rPr>
          <w:rFonts w:ascii="Consolas" w:hAnsi="Consolas" w:cstheme="minorHAnsi"/>
        </w:rPr>
        <w:t>categorySlug</w:t>
      </w:r>
      <w:proofErr w:type="spellEnd"/>
      <w:r w:rsidRPr="00B138CC">
        <w:rPr>
          <w:rFonts w:ascii="Consolas" w:hAnsi="Consolas" w:cstheme="minorHAnsi"/>
        </w:rPr>
        <w:t>": "angular",</w:t>
      </w:r>
    </w:p>
    <w:p w14:paraId="48B7044F" w14:textId="0546617D" w:rsidR="00A076F1" w:rsidRPr="00B138CC" w:rsidRDefault="00A076F1" w:rsidP="00174651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</w:t>
      </w:r>
      <w:proofErr w:type="spellStart"/>
      <w:r w:rsidRPr="00B138CC">
        <w:rPr>
          <w:rFonts w:ascii="Consolas" w:hAnsi="Consolas" w:cstheme="minorHAnsi"/>
        </w:rPr>
        <w:t>questionSlug</w:t>
      </w:r>
      <w:proofErr w:type="spellEnd"/>
      <w:r w:rsidRPr="00B138CC">
        <w:rPr>
          <w:rFonts w:ascii="Consolas" w:hAnsi="Consolas" w:cstheme="minorHAnsi"/>
        </w:rPr>
        <w:t>": "what-is-angular",</w:t>
      </w:r>
    </w:p>
    <w:p w14:paraId="302D1721" w14:textId="19990BF5" w:rsidR="00A076F1" w:rsidRPr="00B138CC" w:rsidRDefault="00A076F1" w:rsidP="00174651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question": "What is Angular",</w:t>
      </w:r>
    </w:p>
    <w:p w14:paraId="4CDD0AF4" w14:textId="1F2E0D4E" w:rsidR="00A076F1" w:rsidRPr="00B138CC" w:rsidRDefault="00A076F1" w:rsidP="00174651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</w:t>
      </w:r>
      <w:proofErr w:type="spellStart"/>
      <w:r w:rsidRPr="00B138CC">
        <w:rPr>
          <w:rFonts w:ascii="Consolas" w:hAnsi="Consolas" w:cstheme="minorHAnsi"/>
        </w:rPr>
        <w:t>negativeVotes</w:t>
      </w:r>
      <w:proofErr w:type="spellEnd"/>
      <w:r w:rsidRPr="00B138CC">
        <w:rPr>
          <w:rFonts w:ascii="Consolas" w:hAnsi="Consolas" w:cstheme="minorHAnsi"/>
        </w:rPr>
        <w:t>": 0,</w:t>
      </w:r>
    </w:p>
    <w:p w14:paraId="56FA14CC" w14:textId="3F86A8B8" w:rsidR="00A076F1" w:rsidRPr="00B138CC" w:rsidRDefault="00A076F1" w:rsidP="00174651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</w:t>
      </w:r>
      <w:proofErr w:type="spellStart"/>
      <w:r w:rsidRPr="00B138CC">
        <w:rPr>
          <w:rFonts w:ascii="Consolas" w:hAnsi="Consolas" w:cstheme="minorHAnsi"/>
        </w:rPr>
        <w:t>positiveVotes</w:t>
      </w:r>
      <w:proofErr w:type="spellEnd"/>
      <w:r w:rsidRPr="00B138CC">
        <w:rPr>
          <w:rFonts w:ascii="Consolas" w:hAnsi="Consolas" w:cstheme="minorHAnsi"/>
        </w:rPr>
        <w:t>": 0,</w:t>
      </w:r>
    </w:p>
    <w:p w14:paraId="52FCAE00" w14:textId="19168C7A" w:rsidR="00A076F1" w:rsidRPr="00B138CC" w:rsidRDefault="00A076F1" w:rsidP="00174651">
      <w:pPr>
        <w:suppressAutoHyphens/>
        <w:spacing w:after="0" w:line="240" w:lineRule="auto"/>
        <w:ind w:left="171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answers": []</w:t>
      </w:r>
    </w:p>
    <w:p w14:paraId="0B4270DE" w14:textId="020528CD" w:rsidR="00A076F1" w:rsidRPr="00B138CC" w:rsidRDefault="00A076F1" w:rsidP="00174651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}</w:t>
      </w:r>
    </w:p>
    <w:p w14:paraId="3E557C4C" w14:textId="77777777" w:rsidR="003A5483" w:rsidRDefault="003A5483" w:rsidP="00174651">
      <w:pPr>
        <w:suppressAutoHyphens/>
        <w:spacing w:after="0" w:line="240" w:lineRule="auto"/>
        <w:contextualSpacing/>
      </w:pPr>
    </w:p>
    <w:p w14:paraId="1AFAE80A" w14:textId="47CCF713" w:rsidR="008361B8" w:rsidRPr="00B138CC" w:rsidRDefault="4B229CCF" w:rsidP="00174651">
      <w:pPr>
        <w:suppressAutoHyphens/>
        <w:spacing w:after="0" w:line="240" w:lineRule="auto"/>
        <w:ind w:left="720"/>
        <w:contextualSpacing/>
      </w:pPr>
      <w:r w:rsidRPr="003A5483">
        <w:rPr>
          <w:b/>
          <w:bCs/>
        </w:rPr>
        <w:t>Note:</w:t>
      </w:r>
      <w:r w:rsidRPr="00B138CC">
        <w:t xml:space="preserve"> </w:t>
      </w:r>
      <w:r w:rsidR="489D0F18" w:rsidRPr="00B138CC">
        <w:t>I</w:t>
      </w:r>
      <w:r w:rsidRPr="00B138CC">
        <w:t xml:space="preserve">f you receive a format error, make </w:t>
      </w:r>
      <w:r w:rsidR="008A6199">
        <w:t>certain</w:t>
      </w:r>
      <w:r w:rsidRPr="00B138CC">
        <w:t xml:space="preserve"> that </w:t>
      </w:r>
      <w:r w:rsidRPr="00B138CC">
        <w:rPr>
          <w:b/>
          <w:bCs/>
        </w:rPr>
        <w:t xml:space="preserve">View DynamoDB JSON </w:t>
      </w:r>
      <w:r w:rsidRPr="00B138CC">
        <w:t xml:space="preserve">is turned off at the top. </w:t>
      </w:r>
    </w:p>
    <w:p w14:paraId="465E09C7" w14:textId="75323822" w:rsidR="78CB1521" w:rsidRPr="00B138CC" w:rsidRDefault="78CB1521" w:rsidP="00174651">
      <w:pPr>
        <w:suppressAutoHyphens/>
        <w:spacing w:after="0" w:line="240" w:lineRule="auto"/>
        <w:contextualSpacing/>
      </w:pPr>
    </w:p>
    <w:p w14:paraId="4713CF0B" w14:textId="708E3BA9" w:rsidR="00964895" w:rsidRPr="00B138CC" w:rsidRDefault="00DA5387" w:rsidP="00174651">
      <w:pPr>
        <w:pStyle w:val="ListParagraph"/>
        <w:numPr>
          <w:ilvl w:val="0"/>
          <w:numId w:val="3"/>
        </w:numPr>
        <w:suppressAutoHyphens/>
        <w:spacing w:after="0" w:line="240" w:lineRule="auto"/>
      </w:pPr>
      <w:r w:rsidRPr="00B138CC">
        <w:t xml:space="preserve">Click the </w:t>
      </w:r>
      <w:r w:rsidR="51893333" w:rsidRPr="003A5483">
        <w:rPr>
          <w:b/>
          <w:bCs/>
        </w:rPr>
        <w:t>Create Item</w:t>
      </w:r>
      <w:r w:rsidRPr="00B138CC">
        <w:t xml:space="preserve"> button in the lower</w:t>
      </w:r>
      <w:r w:rsidR="008361B8" w:rsidRPr="00B138CC">
        <w:t>-</w:t>
      </w:r>
      <w:r w:rsidRPr="00B138CC">
        <w:t>right corner.</w:t>
      </w:r>
    </w:p>
    <w:p w14:paraId="1B41860C" w14:textId="35EB54FF" w:rsidR="00DA5387" w:rsidRDefault="00A72F67" w:rsidP="00174651">
      <w:pPr>
        <w:pStyle w:val="ListParagraph"/>
        <w:numPr>
          <w:ilvl w:val="0"/>
          <w:numId w:val="3"/>
        </w:numPr>
        <w:suppressAutoHyphens/>
        <w:spacing w:after="0" w:line="240" w:lineRule="auto"/>
      </w:pPr>
      <w:r w:rsidRPr="00B138CC">
        <w:t>You should now be</w:t>
      </w:r>
      <w:r w:rsidR="62B35E35" w:rsidRPr="00B138CC">
        <w:t xml:space="preserve"> able to see the item in the </w:t>
      </w:r>
      <w:r w:rsidR="62B35E35" w:rsidRPr="004F0565">
        <w:rPr>
          <w:b/>
          <w:bCs/>
        </w:rPr>
        <w:t>Items Returned</w:t>
      </w:r>
      <w:r w:rsidR="62B35E35" w:rsidRPr="00B138CC">
        <w:t xml:space="preserve"> section </w:t>
      </w:r>
      <w:r w:rsidR="008E1DF1">
        <w:t>at</w:t>
      </w:r>
      <w:r w:rsidR="62B35E35" w:rsidRPr="00B138CC">
        <w:t xml:space="preserve"> the bottom of the page.</w:t>
      </w:r>
    </w:p>
    <w:p w14:paraId="5A287384" w14:textId="77777777" w:rsidR="004F0565" w:rsidRPr="00B138CC" w:rsidRDefault="004F0565" w:rsidP="00174651">
      <w:pPr>
        <w:suppressAutoHyphens/>
        <w:spacing w:after="0" w:line="240" w:lineRule="auto"/>
        <w:contextualSpacing/>
      </w:pPr>
    </w:p>
    <w:p w14:paraId="2FF358A8" w14:textId="453F3B82" w:rsidR="002419D8" w:rsidRDefault="102E1865" w:rsidP="00174651">
      <w:pPr>
        <w:suppressAutoHyphens/>
        <w:spacing w:after="0" w:line="240" w:lineRule="auto"/>
        <w:contextualSpacing/>
        <w:jc w:val="center"/>
      </w:pPr>
      <w:r w:rsidRPr="00B138CC">
        <w:rPr>
          <w:noProof/>
        </w:rPr>
        <w:drawing>
          <wp:inline distT="0" distB="0" distL="0" distR="0" wp14:anchorId="3EE2A7AB" wp14:editId="232AD216">
            <wp:extent cx="4572000" cy="1638300"/>
            <wp:effectExtent l="0" t="0" r="0" b="0"/>
            <wp:docPr id="1624692916" name="Picture 1624692916" descr="Items returned section. The items returned section should list id (string), asnwers, angular, 0 and 0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692916" name="Picture 1624692916" descr="Items returned section. The items returned section should list id (string), asnwers, angular, 0 and 0. 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39CB" w14:textId="77777777" w:rsidR="00AF4445" w:rsidRPr="00B138CC" w:rsidRDefault="00AF4445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4F5BE90B" w14:textId="4BAEC301" w:rsidR="00A72F67" w:rsidRPr="00B138CC" w:rsidRDefault="00251016" w:rsidP="00174651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</w:rPr>
      </w:pPr>
      <w:r w:rsidRPr="00B138CC">
        <w:rPr>
          <w:rFonts w:cstheme="minorHAnsi"/>
        </w:rPr>
        <w:t xml:space="preserve">As you can see, DynamoDB created the other attributes and populated </w:t>
      </w:r>
      <w:r w:rsidR="000151E5" w:rsidRPr="00B138CC">
        <w:rPr>
          <w:rFonts w:cstheme="minorHAnsi"/>
        </w:rPr>
        <w:t xml:space="preserve">the </w:t>
      </w:r>
      <w:r w:rsidR="008361B8" w:rsidRPr="00B138CC">
        <w:rPr>
          <w:rFonts w:cstheme="minorHAnsi"/>
        </w:rPr>
        <w:t>i</w:t>
      </w:r>
      <w:r w:rsidR="000151E5" w:rsidRPr="00B138CC">
        <w:rPr>
          <w:rFonts w:cstheme="minorHAnsi"/>
        </w:rPr>
        <w:t>tem</w:t>
      </w:r>
      <w:r w:rsidR="00E525DE" w:rsidRPr="00B138CC">
        <w:rPr>
          <w:rFonts w:cstheme="minorHAnsi"/>
        </w:rPr>
        <w:t>.</w:t>
      </w:r>
    </w:p>
    <w:p w14:paraId="0DD7FBD7" w14:textId="0C8D0B7B" w:rsidR="00E525DE" w:rsidRDefault="00E525DE" w:rsidP="00174651">
      <w:pPr>
        <w:pStyle w:val="ListParagraph"/>
        <w:numPr>
          <w:ilvl w:val="0"/>
          <w:numId w:val="3"/>
        </w:numPr>
        <w:suppressAutoHyphens/>
        <w:spacing w:after="0" w:line="240" w:lineRule="auto"/>
      </w:pPr>
      <w:r w:rsidRPr="00B138CC">
        <w:t xml:space="preserve">Select the </w:t>
      </w:r>
      <w:r w:rsidR="403B659F" w:rsidRPr="00B138CC">
        <w:t>id link</w:t>
      </w:r>
      <w:r w:rsidRPr="00B138CC">
        <w:t xml:space="preserve"> in the </w:t>
      </w:r>
      <w:r w:rsidRPr="000D40C3">
        <w:rPr>
          <w:b/>
          <w:bCs/>
        </w:rPr>
        <w:t>id</w:t>
      </w:r>
      <w:r w:rsidRPr="00B138CC">
        <w:t xml:space="preserve"> field.</w:t>
      </w:r>
      <w:r w:rsidR="007C6FF4" w:rsidRPr="00B138CC">
        <w:t xml:space="preserve"> </w:t>
      </w:r>
      <w:r w:rsidR="005E0B72">
        <w:t>Selecting the link</w:t>
      </w:r>
      <w:r w:rsidR="007C6FF4" w:rsidRPr="00B138CC">
        <w:t xml:space="preserve"> will bring up the </w:t>
      </w:r>
      <w:r w:rsidR="008361B8" w:rsidRPr="00B138CC">
        <w:rPr>
          <w:b/>
          <w:bCs/>
        </w:rPr>
        <w:t>Edit Item</w:t>
      </w:r>
      <w:r w:rsidR="008361B8" w:rsidRPr="00B138CC">
        <w:t xml:space="preserve"> screen</w:t>
      </w:r>
      <w:r w:rsidR="007C6FF4" w:rsidRPr="00B138CC">
        <w:t>.</w:t>
      </w:r>
    </w:p>
    <w:p w14:paraId="46C0A2C1" w14:textId="77777777" w:rsidR="00A77862" w:rsidRPr="00B138CC" w:rsidRDefault="00A77862" w:rsidP="00174651">
      <w:pPr>
        <w:suppressAutoHyphens/>
        <w:spacing w:after="0" w:line="240" w:lineRule="auto"/>
        <w:contextualSpacing/>
      </w:pPr>
    </w:p>
    <w:p w14:paraId="5E99B870" w14:textId="15CDCF2B" w:rsidR="007C6FF4" w:rsidRPr="00B138CC" w:rsidRDefault="4BA52E4E" w:rsidP="00174651">
      <w:pPr>
        <w:suppressAutoHyphens/>
        <w:spacing w:after="0" w:line="240" w:lineRule="auto"/>
        <w:contextualSpacing/>
        <w:jc w:val="center"/>
      </w:pPr>
      <w:r w:rsidRPr="00B138CC">
        <w:rPr>
          <w:noProof/>
        </w:rPr>
        <w:drawing>
          <wp:inline distT="0" distB="0" distL="0" distR="0" wp14:anchorId="38E27549" wp14:editId="67379A48">
            <wp:extent cx="5886450" cy="2783800"/>
            <wp:effectExtent l="0" t="0" r="0" b="0"/>
            <wp:docPr id="131151612" name="Picture 131151612" descr="The edit item section contains attribute name id-partition colulm, value column and type column" title="Edit item s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15161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410" cy="278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08802" w14:textId="77777777" w:rsidR="002419D8" w:rsidRPr="00B138CC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6EF8AEC7" w14:textId="0E37ADBC" w:rsidR="007C6FF4" w:rsidRPr="00B138CC" w:rsidRDefault="00AB2D17" w:rsidP="00174651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</w:rPr>
      </w:pPr>
      <w:r w:rsidRPr="00B138CC">
        <w:rPr>
          <w:rFonts w:cstheme="minorHAnsi"/>
        </w:rPr>
        <w:t>From this screen</w:t>
      </w:r>
      <w:r w:rsidR="00AA14A2" w:rsidRPr="00B138CC">
        <w:rPr>
          <w:rFonts w:cstheme="minorHAnsi"/>
        </w:rPr>
        <w:t>,</w:t>
      </w:r>
      <w:r w:rsidRPr="00B138CC">
        <w:rPr>
          <w:rFonts w:cstheme="minorHAnsi"/>
        </w:rPr>
        <w:t xml:space="preserve"> you can update your record</w:t>
      </w:r>
      <w:r w:rsidR="002541C8" w:rsidRPr="00B138CC">
        <w:rPr>
          <w:rFonts w:cstheme="minorHAnsi"/>
        </w:rPr>
        <w:t xml:space="preserve"> if </w:t>
      </w:r>
      <w:r w:rsidR="00260536">
        <w:rPr>
          <w:rFonts w:cstheme="minorHAnsi"/>
        </w:rPr>
        <w:t>necessary</w:t>
      </w:r>
      <w:r w:rsidR="002541C8" w:rsidRPr="00B138CC">
        <w:rPr>
          <w:rFonts w:cstheme="minorHAnsi"/>
        </w:rPr>
        <w:t xml:space="preserve">. Click </w:t>
      </w:r>
      <w:r w:rsidR="00AA14A2" w:rsidRPr="00B138CC">
        <w:rPr>
          <w:rFonts w:cstheme="minorHAnsi"/>
          <w:b/>
          <w:bCs/>
        </w:rPr>
        <w:t>C</w:t>
      </w:r>
      <w:r w:rsidR="002541C8" w:rsidRPr="00B138CC">
        <w:rPr>
          <w:rFonts w:cstheme="minorHAnsi"/>
          <w:b/>
          <w:bCs/>
        </w:rPr>
        <w:t>ancel</w:t>
      </w:r>
      <w:r w:rsidR="002541C8" w:rsidRPr="00B138CC">
        <w:rPr>
          <w:rFonts w:cstheme="minorHAnsi"/>
        </w:rPr>
        <w:t xml:space="preserve"> to exit the </w:t>
      </w:r>
      <w:r w:rsidR="006140B1" w:rsidRPr="00B138CC">
        <w:rPr>
          <w:rFonts w:cstheme="minorHAnsi"/>
        </w:rPr>
        <w:t>editing</w:t>
      </w:r>
      <w:r w:rsidR="002541C8" w:rsidRPr="00B138CC">
        <w:rPr>
          <w:rFonts w:cstheme="minorHAnsi"/>
        </w:rPr>
        <w:t xml:space="preserve"> view.</w:t>
      </w:r>
    </w:p>
    <w:p w14:paraId="6CBD9547" w14:textId="354CA344" w:rsidR="002541C8" w:rsidRDefault="00AA14A2" w:rsidP="00174651">
      <w:pPr>
        <w:pStyle w:val="ListParagraph"/>
        <w:numPr>
          <w:ilvl w:val="0"/>
          <w:numId w:val="3"/>
        </w:numPr>
        <w:suppressAutoHyphens/>
        <w:spacing w:after="0" w:line="240" w:lineRule="auto"/>
      </w:pPr>
      <w:r w:rsidRPr="00B138CC">
        <w:t>There is o</w:t>
      </w:r>
      <w:r w:rsidR="002541C8" w:rsidRPr="00B138CC">
        <w:t xml:space="preserve">ne last thing to know about this screen. Select the </w:t>
      </w:r>
      <w:r w:rsidR="002541C8" w:rsidRPr="00B138CC">
        <w:rPr>
          <w:b/>
          <w:bCs/>
        </w:rPr>
        <w:t>Actions</w:t>
      </w:r>
      <w:r w:rsidR="00825736" w:rsidRPr="00B138CC">
        <w:t xml:space="preserve"> drop</w:t>
      </w:r>
      <w:r w:rsidRPr="00B138CC">
        <w:t>-</w:t>
      </w:r>
      <w:r w:rsidR="00825736" w:rsidRPr="00B138CC">
        <w:t xml:space="preserve">down </w:t>
      </w:r>
      <w:r w:rsidRPr="00B138CC">
        <w:t xml:space="preserve">menu </w:t>
      </w:r>
      <w:r w:rsidR="00825736" w:rsidRPr="00B138CC">
        <w:t xml:space="preserve">next to the </w:t>
      </w:r>
      <w:r w:rsidR="00825736" w:rsidRPr="00B138CC">
        <w:rPr>
          <w:b/>
          <w:bCs/>
        </w:rPr>
        <w:t>Create Item</w:t>
      </w:r>
      <w:r w:rsidR="00825736" w:rsidRPr="00B138CC">
        <w:t xml:space="preserve"> button while your </w:t>
      </w:r>
      <w:r w:rsidRPr="00B138CC">
        <w:t>i</w:t>
      </w:r>
      <w:r w:rsidR="00825736" w:rsidRPr="00B138CC">
        <w:t>tem is selected. This</w:t>
      </w:r>
      <w:r w:rsidR="008C7262">
        <w:t xml:space="preserve"> menu</w:t>
      </w:r>
      <w:r w:rsidR="00825736" w:rsidRPr="00B138CC">
        <w:t xml:space="preserve"> </w:t>
      </w:r>
      <w:r w:rsidRPr="00B138CC">
        <w:t>allows you to</w:t>
      </w:r>
      <w:r w:rsidR="00245184" w:rsidRPr="00B138CC">
        <w:t xml:space="preserve"> </w:t>
      </w:r>
      <w:r w:rsidRPr="00B138CC">
        <w:t xml:space="preserve">duplicate, edit, or delete </w:t>
      </w:r>
      <w:r w:rsidR="00245184" w:rsidRPr="00B138CC">
        <w:t xml:space="preserve">an </w:t>
      </w:r>
      <w:r w:rsidRPr="00B138CC">
        <w:t>i</w:t>
      </w:r>
      <w:r w:rsidR="00245184" w:rsidRPr="00B138CC">
        <w:t>tem</w:t>
      </w:r>
      <w:r w:rsidRPr="00B138CC">
        <w:t xml:space="preserve"> or export </w:t>
      </w:r>
      <w:r w:rsidR="00FB75D3" w:rsidRPr="00B138CC">
        <w:t xml:space="preserve">the table </w:t>
      </w:r>
      <w:r w:rsidRPr="00B138CC">
        <w:t>to a CSV file</w:t>
      </w:r>
      <w:r w:rsidR="00245184" w:rsidRPr="00B138CC">
        <w:t xml:space="preserve">. </w:t>
      </w:r>
      <w:r w:rsidR="00DF102F" w:rsidRPr="00B138CC">
        <w:t xml:space="preserve">If you </w:t>
      </w:r>
      <w:r w:rsidRPr="00B138CC">
        <w:t>d</w:t>
      </w:r>
      <w:r w:rsidR="00DF102F" w:rsidRPr="00B138CC">
        <w:t>uplicate</w:t>
      </w:r>
      <w:r w:rsidR="3B2C939D" w:rsidRPr="00B138CC">
        <w:t xml:space="preserve"> the item</w:t>
      </w:r>
      <w:r w:rsidR="00DF102F" w:rsidRPr="00B138CC">
        <w:t xml:space="preserve">, you </w:t>
      </w:r>
      <w:r w:rsidR="00E70DD1">
        <w:t>must</w:t>
      </w:r>
      <w:r w:rsidR="00DF102F" w:rsidRPr="00B138CC">
        <w:t xml:space="preserve"> provide a new id value. </w:t>
      </w:r>
      <w:r w:rsidR="006E4656">
        <w:t>If you delete the item, you</w:t>
      </w:r>
      <w:r w:rsidR="00F81BB7">
        <w:t xml:space="preserve"> will be asked</w:t>
      </w:r>
      <w:r w:rsidR="006E623A" w:rsidRPr="00B138CC">
        <w:t xml:space="preserve"> to confirm </w:t>
      </w:r>
      <w:r w:rsidRPr="00B138CC">
        <w:t xml:space="preserve">before deleting </w:t>
      </w:r>
      <w:r w:rsidR="00996CA4">
        <w:t>it</w:t>
      </w:r>
      <w:r w:rsidR="006E623A" w:rsidRPr="00B138CC">
        <w:t xml:space="preserve">. </w:t>
      </w:r>
      <w:r w:rsidR="006E623A" w:rsidRPr="00F81BB7">
        <w:rPr>
          <w:b/>
          <w:bCs/>
        </w:rPr>
        <w:t xml:space="preserve">Export to .csv </w:t>
      </w:r>
      <w:r w:rsidR="006E623A" w:rsidRPr="00B138CC">
        <w:t>allow</w:t>
      </w:r>
      <w:r w:rsidRPr="00B138CC">
        <w:t>s</w:t>
      </w:r>
      <w:r w:rsidR="006E623A" w:rsidRPr="00B138CC">
        <w:t xml:space="preserve"> you to export your database. </w:t>
      </w:r>
    </w:p>
    <w:p w14:paraId="415719B2" w14:textId="77777777" w:rsidR="003603C7" w:rsidRPr="00B138CC" w:rsidRDefault="003603C7" w:rsidP="00174651">
      <w:pPr>
        <w:suppressAutoHyphens/>
        <w:spacing w:after="0" w:line="240" w:lineRule="auto"/>
        <w:contextualSpacing/>
      </w:pPr>
    </w:p>
    <w:p w14:paraId="4A4BAA21" w14:textId="15A4200D" w:rsidR="009F1B81" w:rsidRPr="00B138CC" w:rsidRDefault="1B77FDFF" w:rsidP="00174651">
      <w:pPr>
        <w:pStyle w:val="ListParagraph"/>
        <w:suppressAutoHyphens/>
        <w:spacing w:after="0" w:line="240" w:lineRule="auto"/>
        <w:ind w:left="0"/>
        <w:jc w:val="center"/>
      </w:pPr>
      <w:r w:rsidRPr="00B138CC">
        <w:rPr>
          <w:noProof/>
        </w:rPr>
        <w:drawing>
          <wp:inline distT="0" distB="0" distL="0" distR="0" wp14:anchorId="194344BC" wp14:editId="60299BB1">
            <wp:extent cx="5429250" cy="2137767"/>
            <wp:effectExtent l="0" t="0" r="0" b="0"/>
            <wp:docPr id="580037719" name="Picture 580037719" descr="Run appears at the top of the page. There is a note that reads, &quot;Completed. Read capacity units consumed: 0:5.&quot; Items returns (1/1). id (String) and item rows have checkmark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037719" name="Picture 580037719" descr="Run appears at the top of the page. There is a note that reads, &quot;Completed. Read capacity units consumed: 0:5.&quot; Items returns (1/1). id (String) and item rows have checkmarks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2137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CB89E" w14:textId="77777777" w:rsidR="002419D8" w:rsidRPr="008E7ABC" w:rsidRDefault="002419D8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603A80EA" w14:textId="4B23775E" w:rsidR="0006738F" w:rsidRPr="00B138CC" w:rsidRDefault="0006738F" w:rsidP="00174651">
      <w:pPr>
        <w:pStyle w:val="ListParagraph"/>
        <w:numPr>
          <w:ilvl w:val="0"/>
          <w:numId w:val="3"/>
        </w:numPr>
        <w:suppressAutoHyphens/>
        <w:spacing w:after="0" w:line="240" w:lineRule="auto"/>
        <w:rPr>
          <w:rFonts w:cstheme="minorHAnsi"/>
        </w:rPr>
      </w:pPr>
      <w:r w:rsidRPr="00B138CC">
        <w:rPr>
          <w:rFonts w:cstheme="minorHAnsi"/>
        </w:rPr>
        <w:t xml:space="preserve">Modify the JSON above to create four more </w:t>
      </w:r>
      <w:r w:rsidR="000E40AB" w:rsidRPr="00AA0936">
        <w:rPr>
          <w:rFonts w:cstheme="minorHAnsi"/>
        </w:rPr>
        <w:t>Q</w:t>
      </w:r>
      <w:r w:rsidRPr="00AA0936">
        <w:rPr>
          <w:rFonts w:cstheme="minorHAnsi"/>
        </w:rPr>
        <w:t>uestion</w:t>
      </w:r>
      <w:r w:rsidRPr="00B138CC">
        <w:rPr>
          <w:rFonts w:cstheme="minorHAnsi"/>
        </w:rPr>
        <w:t xml:space="preserve"> entries.</w:t>
      </w:r>
      <w:r w:rsidR="00FF3CCC" w:rsidRPr="00B138CC">
        <w:rPr>
          <w:rFonts w:cstheme="minorHAnsi"/>
        </w:rPr>
        <w:t xml:space="preserve"> Make </w:t>
      </w:r>
      <w:r w:rsidR="00C82F28">
        <w:rPr>
          <w:rFonts w:cstheme="minorHAnsi"/>
        </w:rPr>
        <w:t>certain</w:t>
      </w:r>
      <w:r w:rsidR="00FF3CCC" w:rsidRPr="00B138CC">
        <w:rPr>
          <w:rFonts w:cstheme="minorHAnsi"/>
        </w:rPr>
        <w:t xml:space="preserve"> each id is unique.</w:t>
      </w:r>
    </w:p>
    <w:p w14:paraId="2F4D1D59" w14:textId="77777777" w:rsidR="00C82F28" w:rsidRDefault="00C82F28" w:rsidP="00174651">
      <w:pPr>
        <w:suppressAutoHyphens/>
        <w:spacing w:after="0" w:line="240" w:lineRule="auto"/>
        <w:contextualSpacing/>
      </w:pPr>
    </w:p>
    <w:p w14:paraId="2E858BC9" w14:textId="2CC2468D" w:rsidR="003F218D" w:rsidRPr="00B138CC" w:rsidRDefault="009F1B81" w:rsidP="00174651">
      <w:pPr>
        <w:suppressAutoHyphens/>
        <w:spacing w:after="0" w:line="240" w:lineRule="auto"/>
        <w:contextualSpacing/>
      </w:pPr>
      <w:r w:rsidRPr="00B138CC">
        <w:t>Congratulations</w:t>
      </w:r>
      <w:r w:rsidR="00AA14A2" w:rsidRPr="00B138CC">
        <w:t>!</w:t>
      </w:r>
      <w:r w:rsidRPr="00B138CC">
        <w:t xml:space="preserve"> You have created and populated </w:t>
      </w:r>
      <w:r w:rsidR="0056319B" w:rsidRPr="00B138CC">
        <w:t xml:space="preserve">your </w:t>
      </w:r>
      <w:r w:rsidR="000E40AB" w:rsidRPr="00B138CC">
        <w:t>Q</w:t>
      </w:r>
      <w:r w:rsidR="0056319B" w:rsidRPr="00B138CC">
        <w:t xml:space="preserve">uestion table. You </w:t>
      </w:r>
      <w:r w:rsidR="00AA14A2" w:rsidRPr="00B138CC">
        <w:t xml:space="preserve">will create the </w:t>
      </w:r>
      <w:r w:rsidR="000E40AB" w:rsidRPr="00B138CC">
        <w:t>A</w:t>
      </w:r>
      <w:r w:rsidR="00AA14A2" w:rsidRPr="00B138CC">
        <w:t>nswer table</w:t>
      </w:r>
      <w:r w:rsidR="00442D00" w:rsidRPr="00B138CC">
        <w:t xml:space="preserve"> in </w:t>
      </w:r>
      <w:r w:rsidR="00FB75D3" w:rsidRPr="00B138CC">
        <w:t>P</w:t>
      </w:r>
      <w:r w:rsidR="00AA14A2" w:rsidRPr="00B138CC">
        <w:t>art</w:t>
      </w:r>
      <w:r w:rsidR="00FB75D3" w:rsidRPr="00B138CC">
        <w:t xml:space="preserve"> T</w:t>
      </w:r>
      <w:r w:rsidR="00AA14A2" w:rsidRPr="00B138CC">
        <w:t>hree</w:t>
      </w:r>
      <w:r w:rsidR="0056319B" w:rsidRPr="00B138CC">
        <w:t xml:space="preserve">. </w:t>
      </w:r>
      <w:r w:rsidR="4CDAF0C1" w:rsidRPr="00B138CC">
        <w:t>You</w:t>
      </w:r>
      <w:r w:rsidR="003F218D" w:rsidRPr="00B138CC">
        <w:t xml:space="preserve"> could have designed </w:t>
      </w:r>
      <w:r w:rsidR="00D965F3" w:rsidRPr="00B138CC">
        <w:t>Answer</w:t>
      </w:r>
      <w:r w:rsidR="0056319B" w:rsidRPr="00B138CC">
        <w:t xml:space="preserve"> </w:t>
      </w:r>
      <w:r w:rsidR="003F218D" w:rsidRPr="00B138CC">
        <w:t xml:space="preserve">as </w:t>
      </w:r>
      <w:r w:rsidR="0056319B" w:rsidRPr="00B138CC">
        <w:t xml:space="preserve">an </w:t>
      </w:r>
      <w:r w:rsidR="00525E03" w:rsidRPr="00B138CC">
        <w:t xml:space="preserve">array of </w:t>
      </w:r>
      <w:r w:rsidR="00AA14A2" w:rsidRPr="00B138CC">
        <w:t>a</w:t>
      </w:r>
      <w:r w:rsidR="00525E03" w:rsidRPr="00B138CC">
        <w:t xml:space="preserve">nswer items </w:t>
      </w:r>
      <w:r w:rsidR="0056319B" w:rsidRPr="00B138CC">
        <w:t xml:space="preserve">inside </w:t>
      </w:r>
      <w:r w:rsidR="00E04647">
        <w:t>y</w:t>
      </w:r>
      <w:r w:rsidR="0056319B" w:rsidRPr="00B138CC">
        <w:t>our</w:t>
      </w:r>
      <w:r w:rsidR="000E40AB" w:rsidRPr="00B138CC">
        <w:t xml:space="preserve"> Q</w:t>
      </w:r>
      <w:r w:rsidR="00525E03" w:rsidRPr="00B138CC">
        <w:t>uestion table</w:t>
      </w:r>
      <w:r w:rsidR="003F218D" w:rsidRPr="00B138CC">
        <w:t xml:space="preserve">, but the Angular application </w:t>
      </w:r>
      <w:r w:rsidR="003B2E21">
        <w:t>expects</w:t>
      </w:r>
      <w:r w:rsidR="003F218D" w:rsidRPr="00B138CC">
        <w:t xml:space="preserve"> </w:t>
      </w:r>
      <w:r w:rsidR="00D965F3" w:rsidRPr="00B138CC">
        <w:t>Answer</w:t>
      </w:r>
      <w:r w:rsidR="003F218D" w:rsidRPr="00B138CC">
        <w:t xml:space="preserve"> to act as </w:t>
      </w:r>
      <w:r w:rsidR="00AA14A2" w:rsidRPr="00B138CC">
        <w:t xml:space="preserve">an </w:t>
      </w:r>
      <w:r w:rsidR="003F218D" w:rsidRPr="00B138CC">
        <w:t>independent table</w:t>
      </w:r>
      <w:r w:rsidR="00525E03" w:rsidRPr="00B138CC">
        <w:t>.</w:t>
      </w:r>
    </w:p>
    <w:p w14:paraId="69244BED" w14:textId="4F24DCCB" w:rsidR="003B2E21" w:rsidRDefault="003B2E21" w:rsidP="00174651">
      <w:pPr>
        <w:suppressAutoHyphens/>
        <w:spacing w:after="0" w:line="240" w:lineRule="auto"/>
        <w:contextualSpacing/>
      </w:pPr>
    </w:p>
    <w:p w14:paraId="6575B85A" w14:textId="3B1D2BC1" w:rsidR="00F46A52" w:rsidRPr="00B138CC" w:rsidRDefault="00F46A52" w:rsidP="00174651">
      <w:pPr>
        <w:pStyle w:val="Heading2"/>
        <w:keepNext w:val="0"/>
        <w:keepLines w:val="0"/>
        <w:suppressAutoHyphens/>
        <w:spacing w:before="0" w:line="240" w:lineRule="auto"/>
        <w:contextualSpacing/>
      </w:pPr>
      <w:r w:rsidRPr="00B138CC">
        <w:t>Part Three</w:t>
      </w:r>
      <w:r w:rsidR="00E04647">
        <w:t>:</w:t>
      </w:r>
      <w:r w:rsidRPr="00B138CC">
        <w:t xml:space="preserve"> </w:t>
      </w:r>
      <w:r w:rsidR="008361B8" w:rsidRPr="00B138CC">
        <w:t>Creating t</w:t>
      </w:r>
      <w:r w:rsidRPr="00B138CC">
        <w:t>he Answer Table</w:t>
      </w:r>
    </w:p>
    <w:p w14:paraId="427C6A78" w14:textId="77777777" w:rsidR="002419D8" w:rsidRPr="00B138CC" w:rsidRDefault="002419D8" w:rsidP="00174651">
      <w:pPr>
        <w:suppressAutoHyphens/>
        <w:spacing w:after="0" w:line="240" w:lineRule="auto"/>
        <w:contextualSpacing/>
      </w:pPr>
    </w:p>
    <w:p w14:paraId="04CDF7FB" w14:textId="3544BD20" w:rsidR="003F218D" w:rsidRPr="00B138CC" w:rsidRDefault="003F218D" w:rsidP="00174651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cstheme="minorHAnsi"/>
        </w:rPr>
      </w:pPr>
      <w:r w:rsidRPr="00B138CC">
        <w:rPr>
          <w:rFonts w:cstheme="minorHAnsi"/>
        </w:rPr>
        <w:t xml:space="preserve">Using the steps for the </w:t>
      </w:r>
      <w:r w:rsidR="000E40AB" w:rsidRPr="00B138CC">
        <w:rPr>
          <w:rFonts w:cstheme="minorHAnsi"/>
        </w:rPr>
        <w:t>Q</w:t>
      </w:r>
      <w:r w:rsidRPr="00B138CC">
        <w:rPr>
          <w:rFonts w:cstheme="minorHAnsi"/>
        </w:rPr>
        <w:t>uestion table, create a</w:t>
      </w:r>
      <w:r w:rsidR="00A7232C" w:rsidRPr="00B138CC">
        <w:rPr>
          <w:rFonts w:cstheme="minorHAnsi"/>
        </w:rPr>
        <w:t xml:space="preserve">n </w:t>
      </w:r>
      <w:r w:rsidR="000E40AB" w:rsidRPr="00B138CC">
        <w:rPr>
          <w:rFonts w:cstheme="minorHAnsi"/>
        </w:rPr>
        <w:t>A</w:t>
      </w:r>
      <w:r w:rsidR="00A7232C" w:rsidRPr="00B138CC">
        <w:rPr>
          <w:rFonts w:cstheme="minorHAnsi"/>
        </w:rPr>
        <w:t>nswer</w:t>
      </w:r>
      <w:r w:rsidR="000E40AB" w:rsidRPr="00B138CC">
        <w:rPr>
          <w:rFonts w:cstheme="minorHAnsi"/>
        </w:rPr>
        <w:t xml:space="preserve"> </w:t>
      </w:r>
      <w:r w:rsidR="00A7232C" w:rsidRPr="00B138CC">
        <w:rPr>
          <w:rFonts w:cstheme="minorHAnsi"/>
        </w:rPr>
        <w:t>table with a</w:t>
      </w:r>
      <w:r w:rsidR="00CA79DD">
        <w:rPr>
          <w:rFonts w:cstheme="minorHAnsi"/>
        </w:rPr>
        <w:t xml:space="preserve">n </w:t>
      </w:r>
      <w:r w:rsidR="00CA79DD" w:rsidRPr="00CA79DD">
        <w:rPr>
          <w:rFonts w:cstheme="minorHAnsi"/>
          <w:b/>
          <w:bCs/>
        </w:rPr>
        <w:t>id</w:t>
      </w:r>
      <w:r w:rsidR="00A7232C" w:rsidRPr="00B138CC">
        <w:rPr>
          <w:rFonts w:cstheme="minorHAnsi"/>
        </w:rPr>
        <w:t xml:space="preserve"> </w:t>
      </w:r>
      <w:r w:rsidR="00AA14A2" w:rsidRPr="00B138CC">
        <w:rPr>
          <w:rFonts w:cstheme="minorHAnsi"/>
        </w:rPr>
        <w:t>partition k</w:t>
      </w:r>
      <w:r w:rsidR="00A7232C" w:rsidRPr="00B138CC">
        <w:rPr>
          <w:rFonts w:cstheme="minorHAnsi"/>
        </w:rPr>
        <w:t xml:space="preserve">ey </w:t>
      </w:r>
      <w:r w:rsidR="00AA14A2" w:rsidRPr="00B138CC">
        <w:rPr>
          <w:rFonts w:cstheme="minorHAnsi"/>
        </w:rPr>
        <w:t>and</w:t>
      </w:r>
      <w:r w:rsidR="00CA79DD">
        <w:rPr>
          <w:rFonts w:cstheme="minorHAnsi"/>
        </w:rPr>
        <w:t xml:space="preserve"> </w:t>
      </w:r>
      <w:r w:rsidR="00CA79DD" w:rsidRPr="00CA79DD">
        <w:rPr>
          <w:rFonts w:cstheme="minorHAnsi"/>
          <w:b/>
          <w:bCs/>
        </w:rPr>
        <w:t>string</w:t>
      </w:r>
      <w:r w:rsidR="00A7232C" w:rsidRPr="00B138CC">
        <w:rPr>
          <w:rFonts w:cstheme="minorHAnsi"/>
        </w:rPr>
        <w:t xml:space="preserve"> type.</w:t>
      </w:r>
    </w:p>
    <w:p w14:paraId="6AB48575" w14:textId="78E69F95" w:rsidR="00A7232C" w:rsidRPr="00B138CC" w:rsidRDefault="0077248D" w:rsidP="00174651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cstheme="minorHAnsi"/>
        </w:rPr>
      </w:pPr>
      <w:r w:rsidRPr="00B138CC">
        <w:rPr>
          <w:rFonts w:cstheme="minorHAnsi"/>
        </w:rPr>
        <w:t xml:space="preserve">Select the </w:t>
      </w:r>
      <w:r w:rsidRPr="00B138CC">
        <w:rPr>
          <w:rFonts w:cstheme="minorHAnsi"/>
          <w:b/>
          <w:bCs/>
        </w:rPr>
        <w:t>Items</w:t>
      </w:r>
      <w:r w:rsidRPr="00B138CC">
        <w:rPr>
          <w:rFonts w:cstheme="minorHAnsi"/>
        </w:rPr>
        <w:t xml:space="preserve"> tab for the </w:t>
      </w:r>
      <w:r w:rsidR="000E40AB" w:rsidRPr="00B138CC">
        <w:rPr>
          <w:rFonts w:cstheme="minorHAnsi"/>
        </w:rPr>
        <w:t>A</w:t>
      </w:r>
      <w:r w:rsidRPr="00B138CC">
        <w:rPr>
          <w:rFonts w:cstheme="minorHAnsi"/>
        </w:rPr>
        <w:t>nswer table and create an item using the JSON data</w:t>
      </w:r>
      <w:r w:rsidR="008B4A20">
        <w:rPr>
          <w:rFonts w:cstheme="minorHAnsi"/>
        </w:rPr>
        <w:t xml:space="preserve"> below</w:t>
      </w:r>
      <w:r w:rsidR="008833BA" w:rsidRPr="00B138CC">
        <w:rPr>
          <w:rFonts w:cstheme="minorHAnsi"/>
        </w:rPr>
        <w:t xml:space="preserve">. Make </w:t>
      </w:r>
      <w:r w:rsidR="008B4A20">
        <w:rPr>
          <w:rFonts w:cstheme="minorHAnsi"/>
        </w:rPr>
        <w:t>certain</w:t>
      </w:r>
      <w:r w:rsidR="008833BA" w:rsidRPr="00B138CC">
        <w:rPr>
          <w:rFonts w:cstheme="minorHAnsi"/>
        </w:rPr>
        <w:t xml:space="preserve"> the </w:t>
      </w:r>
      <w:proofErr w:type="spellStart"/>
      <w:r w:rsidR="008833BA" w:rsidRPr="00B138CC">
        <w:rPr>
          <w:rFonts w:cstheme="minorHAnsi"/>
          <w:b/>
          <w:bCs/>
        </w:rPr>
        <w:t>questionId</w:t>
      </w:r>
      <w:proofErr w:type="spellEnd"/>
      <w:r w:rsidR="008833BA" w:rsidRPr="00B138CC">
        <w:rPr>
          <w:rFonts w:cstheme="minorHAnsi"/>
        </w:rPr>
        <w:t xml:space="preserve"> matches the id used for an item in your </w:t>
      </w:r>
      <w:r w:rsidR="000E40AB" w:rsidRPr="00B138CC">
        <w:rPr>
          <w:rFonts w:cstheme="minorHAnsi"/>
        </w:rPr>
        <w:t>Q</w:t>
      </w:r>
      <w:r w:rsidR="008833BA" w:rsidRPr="00B138CC">
        <w:rPr>
          <w:rFonts w:cstheme="minorHAnsi"/>
        </w:rPr>
        <w:t>uestion</w:t>
      </w:r>
      <w:r w:rsidR="000E40AB" w:rsidRPr="00B138CC">
        <w:rPr>
          <w:rFonts w:cstheme="minorHAnsi"/>
        </w:rPr>
        <w:t xml:space="preserve"> </w:t>
      </w:r>
      <w:r w:rsidR="008833BA" w:rsidRPr="00B138CC">
        <w:rPr>
          <w:rFonts w:cstheme="minorHAnsi"/>
        </w:rPr>
        <w:t>table.</w:t>
      </w:r>
    </w:p>
    <w:p w14:paraId="5EF7E6D2" w14:textId="77777777" w:rsidR="00A570E7" w:rsidRPr="00537309" w:rsidRDefault="00A570E7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2DCA10CF" w14:textId="77777777" w:rsidR="00A076F1" w:rsidRPr="00B138CC" w:rsidRDefault="00A076F1" w:rsidP="00174651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{</w:t>
      </w:r>
    </w:p>
    <w:p w14:paraId="3BF390FE" w14:textId="1B3ABDFE" w:rsidR="00A076F1" w:rsidRPr="00B138CC" w:rsidRDefault="00A076F1" w:rsidP="00174651">
      <w:pPr>
        <w:suppressAutoHyphens/>
        <w:spacing w:after="0" w:line="240" w:lineRule="auto"/>
        <w:ind w:left="189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answer": "Because it is the backbone of angular",</w:t>
      </w:r>
    </w:p>
    <w:p w14:paraId="0A0E382B" w14:textId="379766C1" w:rsidR="00A076F1" w:rsidRPr="00B138CC" w:rsidRDefault="00A076F1" w:rsidP="00174651">
      <w:pPr>
        <w:suppressAutoHyphens/>
        <w:spacing w:after="0" w:line="240" w:lineRule="auto"/>
        <w:ind w:left="189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</w:t>
      </w:r>
      <w:proofErr w:type="spellStart"/>
      <w:r w:rsidRPr="00B138CC">
        <w:rPr>
          <w:rFonts w:ascii="Consolas" w:hAnsi="Consolas" w:cstheme="minorHAnsi"/>
        </w:rPr>
        <w:t>negativeVotes</w:t>
      </w:r>
      <w:proofErr w:type="spellEnd"/>
      <w:r w:rsidRPr="00B138CC">
        <w:rPr>
          <w:rFonts w:ascii="Consolas" w:hAnsi="Consolas" w:cstheme="minorHAnsi"/>
        </w:rPr>
        <w:t>": 0,</w:t>
      </w:r>
    </w:p>
    <w:p w14:paraId="5E8D7F91" w14:textId="464DDDC5" w:rsidR="00A076F1" w:rsidRPr="00B138CC" w:rsidRDefault="00A076F1" w:rsidP="00174651">
      <w:pPr>
        <w:suppressAutoHyphens/>
        <w:spacing w:after="0" w:line="240" w:lineRule="auto"/>
        <w:ind w:left="189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</w:t>
      </w:r>
      <w:proofErr w:type="spellStart"/>
      <w:r w:rsidRPr="00B138CC">
        <w:rPr>
          <w:rFonts w:ascii="Consolas" w:hAnsi="Consolas" w:cstheme="minorHAnsi"/>
        </w:rPr>
        <w:t>positiveVotes</w:t>
      </w:r>
      <w:proofErr w:type="spellEnd"/>
      <w:r w:rsidRPr="00B138CC">
        <w:rPr>
          <w:rFonts w:ascii="Consolas" w:hAnsi="Consolas" w:cstheme="minorHAnsi"/>
        </w:rPr>
        <w:t>": 0,</w:t>
      </w:r>
    </w:p>
    <w:p w14:paraId="7563D57C" w14:textId="3441985F" w:rsidR="00A076F1" w:rsidRPr="00B138CC" w:rsidRDefault="00A076F1" w:rsidP="00174651">
      <w:pPr>
        <w:suppressAutoHyphens/>
        <w:spacing w:after="0" w:line="240" w:lineRule="auto"/>
        <w:ind w:left="189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id": "5b8629d2af53c20004793ac0",</w:t>
      </w:r>
    </w:p>
    <w:p w14:paraId="1201E0E6" w14:textId="537F4B21" w:rsidR="00A076F1" w:rsidRPr="00B138CC" w:rsidRDefault="00A076F1" w:rsidP="00174651">
      <w:pPr>
        <w:suppressAutoHyphens/>
        <w:spacing w:after="0" w:line="240" w:lineRule="auto"/>
        <w:ind w:left="189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"</w:t>
      </w:r>
      <w:proofErr w:type="spellStart"/>
      <w:r w:rsidRPr="00B138CC">
        <w:rPr>
          <w:rFonts w:ascii="Consolas" w:hAnsi="Consolas" w:cstheme="minorHAnsi"/>
        </w:rPr>
        <w:t>questionId</w:t>
      </w:r>
      <w:proofErr w:type="spellEnd"/>
      <w:r w:rsidRPr="00B138CC">
        <w:rPr>
          <w:rFonts w:ascii="Consolas" w:hAnsi="Consolas" w:cstheme="minorHAnsi"/>
        </w:rPr>
        <w:t>": "5eb59b7f80433e00045a7dfb"</w:t>
      </w:r>
    </w:p>
    <w:p w14:paraId="6DF89552" w14:textId="675EEDD6" w:rsidR="00A076F1" w:rsidRPr="00B138CC" w:rsidRDefault="00A076F1" w:rsidP="00174651">
      <w:pPr>
        <w:suppressAutoHyphens/>
        <w:spacing w:after="0" w:line="240" w:lineRule="auto"/>
        <w:ind w:left="1440"/>
        <w:contextualSpacing/>
        <w:rPr>
          <w:rFonts w:ascii="Consolas" w:hAnsi="Consolas" w:cstheme="minorHAnsi"/>
        </w:rPr>
      </w:pPr>
      <w:r w:rsidRPr="00B138CC">
        <w:rPr>
          <w:rFonts w:ascii="Consolas" w:hAnsi="Consolas" w:cstheme="minorHAnsi"/>
        </w:rPr>
        <w:t>}</w:t>
      </w:r>
    </w:p>
    <w:p w14:paraId="3FD72BFE" w14:textId="77777777" w:rsidR="00A570E7" w:rsidRPr="00B138CC" w:rsidRDefault="00A570E7" w:rsidP="00174651">
      <w:pPr>
        <w:suppressAutoHyphens/>
        <w:spacing w:after="0" w:line="240" w:lineRule="auto"/>
        <w:contextualSpacing/>
        <w:rPr>
          <w:rFonts w:cstheme="minorHAnsi"/>
        </w:rPr>
      </w:pPr>
    </w:p>
    <w:p w14:paraId="7B5BFF10" w14:textId="26BA5FC7" w:rsidR="007927E5" w:rsidRPr="002D3F3C" w:rsidRDefault="00AB766D" w:rsidP="00174651">
      <w:pPr>
        <w:suppressAutoHyphens/>
        <w:spacing w:after="0" w:line="240" w:lineRule="auto"/>
        <w:contextualSpacing/>
        <w:rPr>
          <w:rFonts w:cstheme="minorHAnsi"/>
        </w:rPr>
      </w:pPr>
      <w:r w:rsidRPr="002D3F3C">
        <w:rPr>
          <w:rFonts w:cstheme="minorHAnsi"/>
        </w:rPr>
        <w:t>That</w:t>
      </w:r>
      <w:r w:rsidR="00B86B41" w:rsidRPr="002D3F3C">
        <w:rPr>
          <w:rFonts w:cstheme="minorHAnsi"/>
        </w:rPr>
        <w:t>’s</w:t>
      </w:r>
      <w:r w:rsidRPr="002D3F3C">
        <w:rPr>
          <w:rFonts w:cstheme="minorHAnsi"/>
        </w:rPr>
        <w:t xml:space="preserve"> it! You now have your tables and </w:t>
      </w:r>
      <w:r w:rsidR="00B8281A">
        <w:rPr>
          <w:rFonts w:cstheme="minorHAnsi"/>
        </w:rPr>
        <w:t>can</w:t>
      </w:r>
      <w:r w:rsidRPr="002D3F3C">
        <w:rPr>
          <w:rFonts w:cstheme="minorHAnsi"/>
        </w:rPr>
        <w:t xml:space="preserve"> work with your data through the AWS </w:t>
      </w:r>
      <w:r w:rsidR="002D3F3C">
        <w:rPr>
          <w:rFonts w:cstheme="minorHAnsi"/>
        </w:rPr>
        <w:t>c</w:t>
      </w:r>
      <w:r w:rsidRPr="002D3F3C">
        <w:rPr>
          <w:rFonts w:cstheme="minorHAnsi"/>
        </w:rPr>
        <w:t>onsole.</w:t>
      </w:r>
    </w:p>
    <w:sectPr w:rsidR="007927E5" w:rsidRPr="002D3F3C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312D4" w14:textId="77777777" w:rsidR="00843857" w:rsidRDefault="00843857" w:rsidP="002419D8">
      <w:pPr>
        <w:spacing w:after="0" w:line="240" w:lineRule="auto"/>
      </w:pPr>
      <w:r>
        <w:separator/>
      </w:r>
    </w:p>
  </w:endnote>
  <w:endnote w:type="continuationSeparator" w:id="0">
    <w:p w14:paraId="1DB833B7" w14:textId="77777777" w:rsidR="00843857" w:rsidRDefault="00843857" w:rsidP="002419D8">
      <w:pPr>
        <w:spacing w:after="0" w:line="240" w:lineRule="auto"/>
      </w:pPr>
      <w:r>
        <w:continuationSeparator/>
      </w:r>
    </w:p>
  </w:endnote>
  <w:endnote w:type="continuationNotice" w:id="1">
    <w:p w14:paraId="51A25444" w14:textId="77777777" w:rsidR="00843857" w:rsidRDefault="008438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1034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7B34C" w14:textId="038C22B3" w:rsidR="002419D8" w:rsidRDefault="002419D8" w:rsidP="002D22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09F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20F66" w14:textId="77777777" w:rsidR="00843857" w:rsidRDefault="00843857" w:rsidP="002419D8">
      <w:pPr>
        <w:spacing w:after="0" w:line="240" w:lineRule="auto"/>
      </w:pPr>
      <w:r>
        <w:separator/>
      </w:r>
    </w:p>
  </w:footnote>
  <w:footnote w:type="continuationSeparator" w:id="0">
    <w:p w14:paraId="5CBF5DAC" w14:textId="77777777" w:rsidR="00843857" w:rsidRDefault="00843857" w:rsidP="002419D8">
      <w:pPr>
        <w:spacing w:after="0" w:line="240" w:lineRule="auto"/>
      </w:pPr>
      <w:r>
        <w:continuationSeparator/>
      </w:r>
    </w:p>
  </w:footnote>
  <w:footnote w:type="continuationNotice" w:id="1">
    <w:p w14:paraId="30D30670" w14:textId="77777777" w:rsidR="00843857" w:rsidRDefault="008438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B6F9A" w14:textId="1479C988" w:rsidR="002419D8" w:rsidRDefault="002B6E7D" w:rsidP="002419D8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1F351384" wp14:editId="523A6FC4">
          <wp:extent cx="1104900" cy="476250"/>
          <wp:effectExtent l="0" t="0" r="0" b="0"/>
          <wp:docPr id="1165769410" name="Graphic 1165769410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0967"/>
    <w:multiLevelType w:val="hybridMultilevel"/>
    <w:tmpl w:val="F8B6F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E5FA1"/>
    <w:multiLevelType w:val="hybridMultilevel"/>
    <w:tmpl w:val="260C24C6"/>
    <w:lvl w:ilvl="0" w:tplc="71BA73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1500E"/>
    <w:multiLevelType w:val="hybridMultilevel"/>
    <w:tmpl w:val="2D428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D27F7"/>
    <w:multiLevelType w:val="hybridMultilevel"/>
    <w:tmpl w:val="65C6C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E05E1"/>
    <w:multiLevelType w:val="hybridMultilevel"/>
    <w:tmpl w:val="B4A0E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4B1B41"/>
    <w:multiLevelType w:val="hybridMultilevel"/>
    <w:tmpl w:val="E320D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403F66"/>
    <w:multiLevelType w:val="hybridMultilevel"/>
    <w:tmpl w:val="0CFEC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C03F90"/>
    <w:multiLevelType w:val="hybridMultilevel"/>
    <w:tmpl w:val="F7C4D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2842012">
    <w:abstractNumId w:val="1"/>
  </w:num>
  <w:num w:numId="2" w16cid:durableId="405301997">
    <w:abstractNumId w:val="4"/>
  </w:num>
  <w:num w:numId="3" w16cid:durableId="919144236">
    <w:abstractNumId w:val="3"/>
  </w:num>
  <w:num w:numId="4" w16cid:durableId="1228345908">
    <w:abstractNumId w:val="2"/>
  </w:num>
  <w:num w:numId="5" w16cid:durableId="268589359">
    <w:abstractNumId w:val="7"/>
  </w:num>
  <w:num w:numId="6" w16cid:durableId="1989938446">
    <w:abstractNumId w:val="0"/>
  </w:num>
  <w:num w:numId="7" w16cid:durableId="1114206545">
    <w:abstractNumId w:val="5"/>
  </w:num>
  <w:num w:numId="8" w16cid:durableId="110961692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bA0MjY2MjayMDdS0lEKTi0uzszPAykwrAUA3PAzYCwAAAA="/>
  </w:docVars>
  <w:rsids>
    <w:rsidRoot w:val="000C7258"/>
    <w:rsid w:val="00011869"/>
    <w:rsid w:val="000141DA"/>
    <w:rsid w:val="000151E5"/>
    <w:rsid w:val="00017C0A"/>
    <w:rsid w:val="000260A8"/>
    <w:rsid w:val="00033560"/>
    <w:rsid w:val="000417B3"/>
    <w:rsid w:val="000450D5"/>
    <w:rsid w:val="000460AC"/>
    <w:rsid w:val="00066DD4"/>
    <w:rsid w:val="0006738F"/>
    <w:rsid w:val="00073BE0"/>
    <w:rsid w:val="0007440B"/>
    <w:rsid w:val="000A6DEB"/>
    <w:rsid w:val="000C1EB3"/>
    <w:rsid w:val="000C6BB5"/>
    <w:rsid w:val="000C7258"/>
    <w:rsid w:val="000D40C3"/>
    <w:rsid w:val="000E40AB"/>
    <w:rsid w:val="000E60F9"/>
    <w:rsid w:val="000F1777"/>
    <w:rsid w:val="00121304"/>
    <w:rsid w:val="0013034D"/>
    <w:rsid w:val="001315FE"/>
    <w:rsid w:val="001333D8"/>
    <w:rsid w:val="00137B08"/>
    <w:rsid w:val="00153C87"/>
    <w:rsid w:val="0016073B"/>
    <w:rsid w:val="00165FF4"/>
    <w:rsid w:val="00174651"/>
    <w:rsid w:val="00181282"/>
    <w:rsid w:val="0018644A"/>
    <w:rsid w:val="001A0C88"/>
    <w:rsid w:val="001A5B80"/>
    <w:rsid w:val="001C06C3"/>
    <w:rsid w:val="001C2903"/>
    <w:rsid w:val="001C59A6"/>
    <w:rsid w:val="001C666D"/>
    <w:rsid w:val="001D7454"/>
    <w:rsid w:val="001E5DC4"/>
    <w:rsid w:val="001E73E8"/>
    <w:rsid w:val="001F0529"/>
    <w:rsid w:val="001F3E71"/>
    <w:rsid w:val="001F4255"/>
    <w:rsid w:val="00211868"/>
    <w:rsid w:val="002141CA"/>
    <w:rsid w:val="00221A73"/>
    <w:rsid w:val="002246AF"/>
    <w:rsid w:val="002305C4"/>
    <w:rsid w:val="002419D8"/>
    <w:rsid w:val="00245184"/>
    <w:rsid w:val="00247684"/>
    <w:rsid w:val="00251016"/>
    <w:rsid w:val="00252850"/>
    <w:rsid w:val="002541C8"/>
    <w:rsid w:val="00255E03"/>
    <w:rsid w:val="00260536"/>
    <w:rsid w:val="00262A71"/>
    <w:rsid w:val="00267A57"/>
    <w:rsid w:val="00267BE0"/>
    <w:rsid w:val="0027234D"/>
    <w:rsid w:val="00272606"/>
    <w:rsid w:val="00280471"/>
    <w:rsid w:val="00281947"/>
    <w:rsid w:val="00281B55"/>
    <w:rsid w:val="00284F32"/>
    <w:rsid w:val="00286705"/>
    <w:rsid w:val="00295860"/>
    <w:rsid w:val="002A3B1E"/>
    <w:rsid w:val="002A6BD4"/>
    <w:rsid w:val="002B3ECA"/>
    <w:rsid w:val="002B5F70"/>
    <w:rsid w:val="002B6E7D"/>
    <w:rsid w:val="002C28E7"/>
    <w:rsid w:val="002D22CB"/>
    <w:rsid w:val="002D3F3C"/>
    <w:rsid w:val="002D792F"/>
    <w:rsid w:val="002E2C82"/>
    <w:rsid w:val="002E4354"/>
    <w:rsid w:val="00300E5D"/>
    <w:rsid w:val="00305177"/>
    <w:rsid w:val="00314D18"/>
    <w:rsid w:val="003258A2"/>
    <w:rsid w:val="00334468"/>
    <w:rsid w:val="003470AC"/>
    <w:rsid w:val="003501A9"/>
    <w:rsid w:val="003603C7"/>
    <w:rsid w:val="00362D9E"/>
    <w:rsid w:val="003648B4"/>
    <w:rsid w:val="0037263A"/>
    <w:rsid w:val="00372E07"/>
    <w:rsid w:val="00372F20"/>
    <w:rsid w:val="003A5483"/>
    <w:rsid w:val="003B2E21"/>
    <w:rsid w:val="003B5956"/>
    <w:rsid w:val="003C43F5"/>
    <w:rsid w:val="003C49C6"/>
    <w:rsid w:val="003C4EDD"/>
    <w:rsid w:val="003D5047"/>
    <w:rsid w:val="003F218D"/>
    <w:rsid w:val="003F3EB0"/>
    <w:rsid w:val="003F66EE"/>
    <w:rsid w:val="003F7C12"/>
    <w:rsid w:val="00401B4E"/>
    <w:rsid w:val="00405B23"/>
    <w:rsid w:val="00427B09"/>
    <w:rsid w:val="00431C69"/>
    <w:rsid w:val="00437AE2"/>
    <w:rsid w:val="00442D00"/>
    <w:rsid w:val="00444369"/>
    <w:rsid w:val="004532A4"/>
    <w:rsid w:val="00457332"/>
    <w:rsid w:val="004643E1"/>
    <w:rsid w:val="00482044"/>
    <w:rsid w:val="00484BF4"/>
    <w:rsid w:val="004850BA"/>
    <w:rsid w:val="004947A7"/>
    <w:rsid w:val="004A41E9"/>
    <w:rsid w:val="004B095F"/>
    <w:rsid w:val="004B25F2"/>
    <w:rsid w:val="004B55BB"/>
    <w:rsid w:val="004B745F"/>
    <w:rsid w:val="004C48AD"/>
    <w:rsid w:val="004C7657"/>
    <w:rsid w:val="004D24CA"/>
    <w:rsid w:val="004D27FC"/>
    <w:rsid w:val="004D4641"/>
    <w:rsid w:val="004D55E4"/>
    <w:rsid w:val="004D5AC8"/>
    <w:rsid w:val="004E097B"/>
    <w:rsid w:val="004E2946"/>
    <w:rsid w:val="004E68A0"/>
    <w:rsid w:val="004F0565"/>
    <w:rsid w:val="004F4592"/>
    <w:rsid w:val="004F7162"/>
    <w:rsid w:val="00505EB9"/>
    <w:rsid w:val="00506598"/>
    <w:rsid w:val="00506DC7"/>
    <w:rsid w:val="00507F6A"/>
    <w:rsid w:val="00512472"/>
    <w:rsid w:val="00522384"/>
    <w:rsid w:val="005229B2"/>
    <w:rsid w:val="00525E03"/>
    <w:rsid w:val="00537309"/>
    <w:rsid w:val="005414A2"/>
    <w:rsid w:val="0054153E"/>
    <w:rsid w:val="00547EA5"/>
    <w:rsid w:val="0056319B"/>
    <w:rsid w:val="00580B5A"/>
    <w:rsid w:val="00596A93"/>
    <w:rsid w:val="005A3D26"/>
    <w:rsid w:val="005A7A1A"/>
    <w:rsid w:val="005B14DF"/>
    <w:rsid w:val="005B25FC"/>
    <w:rsid w:val="005B4A70"/>
    <w:rsid w:val="005C424B"/>
    <w:rsid w:val="005D3C11"/>
    <w:rsid w:val="005E0B72"/>
    <w:rsid w:val="005E557B"/>
    <w:rsid w:val="005F05C9"/>
    <w:rsid w:val="005F43DE"/>
    <w:rsid w:val="00600ACD"/>
    <w:rsid w:val="006079FC"/>
    <w:rsid w:val="0061146C"/>
    <w:rsid w:val="00611A3E"/>
    <w:rsid w:val="006140B1"/>
    <w:rsid w:val="00620615"/>
    <w:rsid w:val="00620B34"/>
    <w:rsid w:val="00621B15"/>
    <w:rsid w:val="00625597"/>
    <w:rsid w:val="00646C1C"/>
    <w:rsid w:val="0066675C"/>
    <w:rsid w:val="006669E9"/>
    <w:rsid w:val="00666B59"/>
    <w:rsid w:val="0067161C"/>
    <w:rsid w:val="006732B8"/>
    <w:rsid w:val="00684996"/>
    <w:rsid w:val="006A5D80"/>
    <w:rsid w:val="006A6FC9"/>
    <w:rsid w:val="006B4FDE"/>
    <w:rsid w:val="006C62D3"/>
    <w:rsid w:val="006D2CBA"/>
    <w:rsid w:val="006E0FCF"/>
    <w:rsid w:val="006E4656"/>
    <w:rsid w:val="006E623A"/>
    <w:rsid w:val="0070721F"/>
    <w:rsid w:val="00710F9B"/>
    <w:rsid w:val="00726AED"/>
    <w:rsid w:val="007273A6"/>
    <w:rsid w:val="00727F24"/>
    <w:rsid w:val="00734F2F"/>
    <w:rsid w:val="007567AD"/>
    <w:rsid w:val="00761D49"/>
    <w:rsid w:val="00766E03"/>
    <w:rsid w:val="007679BC"/>
    <w:rsid w:val="00767DF8"/>
    <w:rsid w:val="00771032"/>
    <w:rsid w:val="0077248D"/>
    <w:rsid w:val="0078112C"/>
    <w:rsid w:val="007818E6"/>
    <w:rsid w:val="007837E1"/>
    <w:rsid w:val="00784A81"/>
    <w:rsid w:val="00791D7C"/>
    <w:rsid w:val="007927E5"/>
    <w:rsid w:val="00794DE9"/>
    <w:rsid w:val="00797A39"/>
    <w:rsid w:val="007B0B96"/>
    <w:rsid w:val="007B6316"/>
    <w:rsid w:val="007B6674"/>
    <w:rsid w:val="007C23DF"/>
    <w:rsid w:val="007C35D1"/>
    <w:rsid w:val="007C6FF4"/>
    <w:rsid w:val="007D39F0"/>
    <w:rsid w:val="007E1481"/>
    <w:rsid w:val="007F3C02"/>
    <w:rsid w:val="007F4BC6"/>
    <w:rsid w:val="00802C3E"/>
    <w:rsid w:val="00802DE8"/>
    <w:rsid w:val="00803C12"/>
    <w:rsid w:val="00806B54"/>
    <w:rsid w:val="00807447"/>
    <w:rsid w:val="00813F69"/>
    <w:rsid w:val="00825736"/>
    <w:rsid w:val="00832874"/>
    <w:rsid w:val="008347D5"/>
    <w:rsid w:val="008361B8"/>
    <w:rsid w:val="008378B0"/>
    <w:rsid w:val="008416E1"/>
    <w:rsid w:val="00841EB4"/>
    <w:rsid w:val="00843857"/>
    <w:rsid w:val="00844FAF"/>
    <w:rsid w:val="00847812"/>
    <w:rsid w:val="00851F6B"/>
    <w:rsid w:val="00861CA6"/>
    <w:rsid w:val="00867F47"/>
    <w:rsid w:val="00871749"/>
    <w:rsid w:val="008768EB"/>
    <w:rsid w:val="008833BA"/>
    <w:rsid w:val="00885AE3"/>
    <w:rsid w:val="008A6199"/>
    <w:rsid w:val="008B4A20"/>
    <w:rsid w:val="008C7262"/>
    <w:rsid w:val="008C7667"/>
    <w:rsid w:val="008D77D6"/>
    <w:rsid w:val="008E1DF1"/>
    <w:rsid w:val="008E5766"/>
    <w:rsid w:val="008E7ABC"/>
    <w:rsid w:val="00906979"/>
    <w:rsid w:val="009146AE"/>
    <w:rsid w:val="00915425"/>
    <w:rsid w:val="00924F30"/>
    <w:rsid w:val="00933CB9"/>
    <w:rsid w:val="00943E27"/>
    <w:rsid w:val="00951048"/>
    <w:rsid w:val="00962F8C"/>
    <w:rsid w:val="00964895"/>
    <w:rsid w:val="0097460E"/>
    <w:rsid w:val="00983981"/>
    <w:rsid w:val="00987CF3"/>
    <w:rsid w:val="00996CA4"/>
    <w:rsid w:val="009A7A46"/>
    <w:rsid w:val="009B403A"/>
    <w:rsid w:val="009C09A2"/>
    <w:rsid w:val="009D08F2"/>
    <w:rsid w:val="009D1244"/>
    <w:rsid w:val="009E1AA6"/>
    <w:rsid w:val="009E364B"/>
    <w:rsid w:val="009F1B81"/>
    <w:rsid w:val="009F7695"/>
    <w:rsid w:val="00A076F1"/>
    <w:rsid w:val="00A22AF5"/>
    <w:rsid w:val="00A32F1C"/>
    <w:rsid w:val="00A460A8"/>
    <w:rsid w:val="00A47D10"/>
    <w:rsid w:val="00A55982"/>
    <w:rsid w:val="00A565D4"/>
    <w:rsid w:val="00A570E7"/>
    <w:rsid w:val="00A7232C"/>
    <w:rsid w:val="00A72F67"/>
    <w:rsid w:val="00A743CA"/>
    <w:rsid w:val="00A77862"/>
    <w:rsid w:val="00A81167"/>
    <w:rsid w:val="00A85A98"/>
    <w:rsid w:val="00AA0936"/>
    <w:rsid w:val="00AA14A2"/>
    <w:rsid w:val="00AA5C42"/>
    <w:rsid w:val="00AB2D17"/>
    <w:rsid w:val="00AB6D50"/>
    <w:rsid w:val="00AB766D"/>
    <w:rsid w:val="00AD6910"/>
    <w:rsid w:val="00AE2EA7"/>
    <w:rsid w:val="00AF1273"/>
    <w:rsid w:val="00AF1D0C"/>
    <w:rsid w:val="00AF4445"/>
    <w:rsid w:val="00AF5EF3"/>
    <w:rsid w:val="00B0515E"/>
    <w:rsid w:val="00B138CC"/>
    <w:rsid w:val="00B50B1D"/>
    <w:rsid w:val="00B516C0"/>
    <w:rsid w:val="00B6011B"/>
    <w:rsid w:val="00B65584"/>
    <w:rsid w:val="00B7066C"/>
    <w:rsid w:val="00B8281A"/>
    <w:rsid w:val="00B86B41"/>
    <w:rsid w:val="00B9605E"/>
    <w:rsid w:val="00BB32EB"/>
    <w:rsid w:val="00BB3B47"/>
    <w:rsid w:val="00BB661B"/>
    <w:rsid w:val="00BC3936"/>
    <w:rsid w:val="00BC44BA"/>
    <w:rsid w:val="00BC645A"/>
    <w:rsid w:val="00BE1E85"/>
    <w:rsid w:val="00BF4F77"/>
    <w:rsid w:val="00BF72F0"/>
    <w:rsid w:val="00C014C3"/>
    <w:rsid w:val="00C022F1"/>
    <w:rsid w:val="00C057AA"/>
    <w:rsid w:val="00C23C55"/>
    <w:rsid w:val="00C34CAD"/>
    <w:rsid w:val="00C3574C"/>
    <w:rsid w:val="00C37AFA"/>
    <w:rsid w:val="00C4232D"/>
    <w:rsid w:val="00C74506"/>
    <w:rsid w:val="00C82F28"/>
    <w:rsid w:val="00C85568"/>
    <w:rsid w:val="00C915D9"/>
    <w:rsid w:val="00C92745"/>
    <w:rsid w:val="00C969D4"/>
    <w:rsid w:val="00CA291D"/>
    <w:rsid w:val="00CA66A6"/>
    <w:rsid w:val="00CA79DD"/>
    <w:rsid w:val="00CC2404"/>
    <w:rsid w:val="00CC2C5C"/>
    <w:rsid w:val="00CC6339"/>
    <w:rsid w:val="00CE17F4"/>
    <w:rsid w:val="00CE50E1"/>
    <w:rsid w:val="00CE56ED"/>
    <w:rsid w:val="00CF0449"/>
    <w:rsid w:val="00CF0765"/>
    <w:rsid w:val="00D02697"/>
    <w:rsid w:val="00D15C42"/>
    <w:rsid w:val="00D238A9"/>
    <w:rsid w:val="00D247C8"/>
    <w:rsid w:val="00D27CF5"/>
    <w:rsid w:val="00D36842"/>
    <w:rsid w:val="00D40084"/>
    <w:rsid w:val="00D450D4"/>
    <w:rsid w:val="00D60AF7"/>
    <w:rsid w:val="00D66D46"/>
    <w:rsid w:val="00D77CB9"/>
    <w:rsid w:val="00D848B2"/>
    <w:rsid w:val="00D965F3"/>
    <w:rsid w:val="00DA5387"/>
    <w:rsid w:val="00DA7216"/>
    <w:rsid w:val="00DC0436"/>
    <w:rsid w:val="00DC708D"/>
    <w:rsid w:val="00DD75D8"/>
    <w:rsid w:val="00DE0CDA"/>
    <w:rsid w:val="00DE22EC"/>
    <w:rsid w:val="00DF102F"/>
    <w:rsid w:val="00E04647"/>
    <w:rsid w:val="00E105CB"/>
    <w:rsid w:val="00E15F44"/>
    <w:rsid w:val="00E17D28"/>
    <w:rsid w:val="00E234E1"/>
    <w:rsid w:val="00E3368D"/>
    <w:rsid w:val="00E35FCA"/>
    <w:rsid w:val="00E509F8"/>
    <w:rsid w:val="00E525DE"/>
    <w:rsid w:val="00E556B5"/>
    <w:rsid w:val="00E70DD1"/>
    <w:rsid w:val="00E73DF1"/>
    <w:rsid w:val="00E85F2D"/>
    <w:rsid w:val="00E87E21"/>
    <w:rsid w:val="00E960A6"/>
    <w:rsid w:val="00E96934"/>
    <w:rsid w:val="00EC2A2C"/>
    <w:rsid w:val="00EC6973"/>
    <w:rsid w:val="00ED6BAC"/>
    <w:rsid w:val="00EE06B8"/>
    <w:rsid w:val="00EE1475"/>
    <w:rsid w:val="00EE2967"/>
    <w:rsid w:val="00F00888"/>
    <w:rsid w:val="00F3207A"/>
    <w:rsid w:val="00F37FE1"/>
    <w:rsid w:val="00F43F6E"/>
    <w:rsid w:val="00F46A52"/>
    <w:rsid w:val="00F60932"/>
    <w:rsid w:val="00F76AE4"/>
    <w:rsid w:val="00F76B25"/>
    <w:rsid w:val="00F80B56"/>
    <w:rsid w:val="00F81BB7"/>
    <w:rsid w:val="00F83ED4"/>
    <w:rsid w:val="00F92CBD"/>
    <w:rsid w:val="00F95735"/>
    <w:rsid w:val="00FA0E14"/>
    <w:rsid w:val="00FB0808"/>
    <w:rsid w:val="00FB0D04"/>
    <w:rsid w:val="00FB2A4B"/>
    <w:rsid w:val="00FB75D3"/>
    <w:rsid w:val="00FC5F85"/>
    <w:rsid w:val="00FE0253"/>
    <w:rsid w:val="00FF1CF1"/>
    <w:rsid w:val="00FF3CCC"/>
    <w:rsid w:val="00FF6F5F"/>
    <w:rsid w:val="017D6ABA"/>
    <w:rsid w:val="07CF0817"/>
    <w:rsid w:val="0AEE000A"/>
    <w:rsid w:val="0DC01288"/>
    <w:rsid w:val="102E1865"/>
    <w:rsid w:val="10FA7A47"/>
    <w:rsid w:val="1241C37D"/>
    <w:rsid w:val="12601BE0"/>
    <w:rsid w:val="13123A4C"/>
    <w:rsid w:val="16DCDE89"/>
    <w:rsid w:val="18C37543"/>
    <w:rsid w:val="1A0CEB51"/>
    <w:rsid w:val="1B121F80"/>
    <w:rsid w:val="1B77FDFF"/>
    <w:rsid w:val="27217111"/>
    <w:rsid w:val="273A996E"/>
    <w:rsid w:val="296D3C66"/>
    <w:rsid w:val="2A723A30"/>
    <w:rsid w:val="33D357E7"/>
    <w:rsid w:val="3B2C939D"/>
    <w:rsid w:val="3DAEC3E5"/>
    <w:rsid w:val="3E9345D4"/>
    <w:rsid w:val="3F4A9446"/>
    <w:rsid w:val="3F56A3ED"/>
    <w:rsid w:val="403B659F"/>
    <w:rsid w:val="40698462"/>
    <w:rsid w:val="4366B6F7"/>
    <w:rsid w:val="44BC066B"/>
    <w:rsid w:val="45A0AD6D"/>
    <w:rsid w:val="45B9D5CA"/>
    <w:rsid w:val="489D0F18"/>
    <w:rsid w:val="4A937926"/>
    <w:rsid w:val="4B229CCF"/>
    <w:rsid w:val="4BA52E4E"/>
    <w:rsid w:val="4C0FEEF1"/>
    <w:rsid w:val="4CDAF0C1"/>
    <w:rsid w:val="4DABBF52"/>
    <w:rsid w:val="51893333"/>
    <w:rsid w:val="54577557"/>
    <w:rsid w:val="588F3E88"/>
    <w:rsid w:val="5D19D5AE"/>
    <w:rsid w:val="62B35E35"/>
    <w:rsid w:val="65F04125"/>
    <w:rsid w:val="6927E1E7"/>
    <w:rsid w:val="6A87D7CF"/>
    <w:rsid w:val="6BB7753B"/>
    <w:rsid w:val="6CA72DED"/>
    <w:rsid w:val="6CCF14FE"/>
    <w:rsid w:val="6D128520"/>
    <w:rsid w:val="6EEF15FD"/>
    <w:rsid w:val="6FBF8CCC"/>
    <w:rsid w:val="731DD5C8"/>
    <w:rsid w:val="739D42BE"/>
    <w:rsid w:val="741F777C"/>
    <w:rsid w:val="78CB1521"/>
    <w:rsid w:val="797F97A6"/>
    <w:rsid w:val="7DFB8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B39717"/>
  <w15:chartTrackingRefBased/>
  <w15:docId w15:val="{6B3258B9-A4E7-427D-A8A3-6D40DECF2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38CC"/>
    <w:pPr>
      <w:suppressAutoHyphens/>
      <w:spacing w:after="0" w:line="240" w:lineRule="auto"/>
      <w:contextualSpacing/>
      <w:jc w:val="center"/>
      <w:outlineLvl w:val="0"/>
    </w:pPr>
    <w:rPr>
      <w:rFonts w:eastAsiaTheme="majorEastAsia" w:cstheme="minorHAns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9D8"/>
    <w:pPr>
      <w:keepNext/>
      <w:keepLines/>
      <w:spacing w:before="40" w:after="0"/>
      <w:outlineLvl w:val="1"/>
    </w:pPr>
    <w:rPr>
      <w:rFonts w:eastAsiaTheme="majorEastAsia" w:cstheme="minorHAns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38CC"/>
    <w:rPr>
      <w:rFonts w:eastAsiaTheme="majorEastAsia" w:cstheme="minorHAns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419D8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C645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B6316"/>
    <w:pPr>
      <w:ind w:left="720"/>
      <w:contextualSpacing/>
    </w:pPr>
  </w:style>
  <w:style w:type="table" w:styleId="TableGrid">
    <w:name w:val="Table Grid"/>
    <w:basedOn w:val="TableNormal"/>
    <w:uiPriority w:val="39"/>
    <w:rsid w:val="003F3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6B2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DC04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43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44FA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41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9D8"/>
  </w:style>
  <w:style w:type="paragraph" w:styleId="Footer">
    <w:name w:val="footer"/>
    <w:basedOn w:val="Normal"/>
    <w:link w:val="FooterChar"/>
    <w:uiPriority w:val="99"/>
    <w:unhideWhenUsed/>
    <w:rsid w:val="002419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9D8"/>
  </w:style>
  <w:style w:type="character" w:styleId="CommentReference">
    <w:name w:val="annotation reference"/>
    <w:basedOn w:val="DefaultParagraphFont"/>
    <w:uiPriority w:val="99"/>
    <w:semiHidden/>
    <w:unhideWhenUsed/>
    <w:rsid w:val="00E234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34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34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4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4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1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5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0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1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5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0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8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86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0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6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6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4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6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8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4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1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0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1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7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8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7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8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3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8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7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5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3F0ED223-BF3B-4972-A140-159BA31603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FD62B4-4F9B-45EC-8A3C-D230AD4F3D79}"/>
</file>

<file path=customXml/itemProps3.xml><?xml version="1.0" encoding="utf-8"?>
<ds:datastoreItem xmlns:ds="http://schemas.openxmlformats.org/officeDocument/2006/customXml" ds:itemID="{0F4C7F8A-BF26-478D-9D62-C7F845FCA5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F8911D-6CB3-4BDC-BF8A-97A70B97FDF2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01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Five Assignment One Guide</dc:title>
  <dc:subject/>
  <dc:creator>David Buksbaum</dc:creator>
  <cp:keywords/>
  <dc:description/>
  <cp:lastModifiedBy>Olson, Rebecca</cp:lastModifiedBy>
  <cp:revision>3</cp:revision>
  <dcterms:created xsi:type="dcterms:W3CDTF">2024-01-17T07:42:00Z</dcterms:created>
  <dcterms:modified xsi:type="dcterms:W3CDTF">2024-01-17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640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